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845B10" w:rsidRDefault="00845B10" w:rsidP="00845B10">
      <w:pPr>
        <w:tabs>
          <w:tab w:val="left" w:pos="1440"/>
          <w:tab w:val="left" w:pos="3600"/>
          <w:tab w:val="left" w:pos="5760"/>
          <w:tab w:val="left" w:pos="7920"/>
        </w:tabs>
        <w:ind w:left="-630" w:right="-720"/>
      </w:pPr>
      <w:r>
        <w:t>ORIGINAL NAMES</w:t>
      </w:r>
    </w:p>
    <w:p w:rsidR="00845B10" w:rsidRDefault="00845B10" w:rsidP="00845B10">
      <w:pPr>
        <w:tabs>
          <w:tab w:val="left" w:pos="1440"/>
          <w:tab w:val="left" w:pos="3600"/>
          <w:tab w:val="left" w:pos="5760"/>
          <w:tab w:val="left" w:pos="7920"/>
        </w:tabs>
        <w:ind w:left="-630" w:right="-720"/>
      </w:pPr>
      <w:r>
        <w:t xml:space="preserve">Allen, Joseph W. </w:t>
      </w:r>
      <w:r>
        <w:tab/>
        <w:t>Armstrong, Virginia*</w:t>
      </w:r>
      <w:r>
        <w:tab/>
        <w:t>Atkinson, David J.</w:t>
      </w:r>
      <w:r>
        <w:tab/>
        <w:t>Ayres, John F.</w:t>
      </w:r>
      <w:r>
        <w:tab/>
        <w:t>Bailey, Charles H., Jr.</w:t>
      </w:r>
    </w:p>
    <w:p w:rsidR="00845B10" w:rsidRDefault="00845B10" w:rsidP="00845B10">
      <w:pPr>
        <w:tabs>
          <w:tab w:val="left" w:pos="1440"/>
          <w:tab w:val="left" w:pos="3600"/>
          <w:tab w:val="left" w:pos="5760"/>
          <w:tab w:val="left" w:pos="7920"/>
        </w:tabs>
        <w:ind w:left="-630" w:right="-720"/>
      </w:pPr>
      <w:r>
        <w:t>Barclay, Richard M.</w:t>
      </w:r>
      <w:r>
        <w:tab/>
        <w:t>Barclay, Walter S.</w:t>
      </w:r>
      <w:r>
        <w:tab/>
        <w:t>Bartley, Robert R.*</w:t>
      </w:r>
      <w:r>
        <w:tab/>
      </w:r>
      <w:proofErr w:type="spellStart"/>
      <w:r>
        <w:t>Barto</w:t>
      </w:r>
      <w:proofErr w:type="spellEnd"/>
      <w:r>
        <w:t>, Howard S.</w:t>
      </w:r>
      <w:r>
        <w:tab/>
        <w:t>Biddle, James, W.*</w:t>
      </w:r>
    </w:p>
    <w:p w:rsidR="00845B10" w:rsidRDefault="00845B10" w:rsidP="00845B10">
      <w:pPr>
        <w:tabs>
          <w:tab w:val="left" w:pos="1440"/>
          <w:tab w:val="left" w:pos="3600"/>
          <w:tab w:val="left" w:pos="5760"/>
          <w:tab w:val="left" w:pos="7920"/>
        </w:tabs>
        <w:ind w:left="-630" w:right="-720"/>
      </w:pPr>
      <w:r>
        <w:t>Bishop, Charles A.</w:t>
      </w:r>
      <w:r>
        <w:tab/>
        <w:t>Bishop, George W.</w:t>
      </w:r>
      <w:r>
        <w:tab/>
        <w:t>Bishop, Harold R.</w:t>
      </w:r>
      <w:r>
        <w:tab/>
      </w:r>
      <w:proofErr w:type="spellStart"/>
      <w:r>
        <w:t>Blyler</w:t>
      </w:r>
      <w:proofErr w:type="spellEnd"/>
      <w:r>
        <w:t>, David N.</w:t>
      </w:r>
      <w:r>
        <w:tab/>
        <w:t>Borden, Henry R.</w:t>
      </w:r>
    </w:p>
    <w:p w:rsidR="00845B10" w:rsidRDefault="00845B10" w:rsidP="00845B10">
      <w:pPr>
        <w:tabs>
          <w:tab w:val="left" w:pos="1440"/>
          <w:tab w:val="left" w:pos="3600"/>
          <w:tab w:val="left" w:pos="5760"/>
          <w:tab w:val="left" w:pos="7920"/>
        </w:tabs>
        <w:ind w:left="-630" w:right="-720"/>
      </w:pPr>
      <w:proofErr w:type="spellStart"/>
      <w:r>
        <w:t>Bottger</w:t>
      </w:r>
      <w:proofErr w:type="spellEnd"/>
      <w:r>
        <w:t>, Robert H.</w:t>
      </w:r>
      <w:r>
        <w:tab/>
      </w:r>
      <w:proofErr w:type="spellStart"/>
      <w:r>
        <w:t>Branin</w:t>
      </w:r>
      <w:proofErr w:type="spellEnd"/>
      <w:r>
        <w:t>, Francis</w:t>
      </w:r>
      <w:r>
        <w:tab/>
        <w:t>Brown, Charles R.</w:t>
      </w:r>
      <w:r>
        <w:tab/>
        <w:t>Brown, James W.</w:t>
      </w:r>
      <w:r>
        <w:tab/>
        <w:t>Brunt, T. Bayard, Jr.</w:t>
      </w:r>
    </w:p>
    <w:p w:rsidR="00845B10" w:rsidRDefault="00845B10" w:rsidP="00845B10">
      <w:pPr>
        <w:tabs>
          <w:tab w:val="left" w:pos="1440"/>
          <w:tab w:val="left" w:pos="3600"/>
          <w:tab w:val="left" w:pos="5760"/>
          <w:tab w:val="left" w:pos="7920"/>
        </w:tabs>
        <w:ind w:left="-630" w:right="-720"/>
      </w:pPr>
      <w:proofErr w:type="spellStart"/>
      <w:r>
        <w:t>Burgunder</w:t>
      </w:r>
      <w:proofErr w:type="spellEnd"/>
      <w:r>
        <w:t>, Budd, Jr.</w:t>
      </w:r>
      <w:r>
        <w:tab/>
      </w:r>
      <w:proofErr w:type="spellStart"/>
      <w:r>
        <w:t>Burhoe</w:t>
      </w:r>
      <w:proofErr w:type="spellEnd"/>
      <w:r>
        <w:t>, John M.*</w:t>
      </w:r>
      <w:r>
        <w:tab/>
      </w:r>
      <w:proofErr w:type="spellStart"/>
      <w:r>
        <w:t>Burhoe</w:t>
      </w:r>
      <w:proofErr w:type="spellEnd"/>
      <w:r>
        <w:t>, Robert*</w:t>
      </w:r>
      <w:r>
        <w:tab/>
        <w:t xml:space="preserve">Burns, Arthur, Jr </w:t>
      </w:r>
      <w:r>
        <w:tab/>
        <w:t>Burns, John J.</w:t>
      </w:r>
    </w:p>
    <w:p w:rsidR="00845B10" w:rsidRDefault="00845B10" w:rsidP="00845B10">
      <w:pPr>
        <w:tabs>
          <w:tab w:val="left" w:pos="1440"/>
          <w:tab w:val="left" w:pos="3600"/>
          <w:tab w:val="left" w:pos="5760"/>
          <w:tab w:val="left" w:pos="7920"/>
        </w:tabs>
        <w:ind w:left="-630" w:right="-720"/>
      </w:pPr>
      <w:r>
        <w:t>Burns, William J., Jr.</w:t>
      </w:r>
      <w:r>
        <w:tab/>
        <w:t>Caldwell, Porter B.</w:t>
      </w:r>
      <w:r>
        <w:tab/>
        <w:t>Caldwell, Richard</w:t>
      </w:r>
      <w:r>
        <w:tab/>
        <w:t>Cardea, Charles J.</w:t>
      </w:r>
      <w:r>
        <w:tab/>
        <w:t>Cardea, Thomas A.</w:t>
      </w:r>
    </w:p>
    <w:p w:rsidR="00845B10" w:rsidRDefault="00845B10" w:rsidP="00845B10">
      <w:pPr>
        <w:tabs>
          <w:tab w:val="left" w:pos="1440"/>
          <w:tab w:val="left" w:pos="3600"/>
          <w:tab w:val="left" w:pos="5760"/>
          <w:tab w:val="left" w:pos="7920"/>
        </w:tabs>
        <w:ind w:left="-630" w:right="-720"/>
      </w:pPr>
      <w:r>
        <w:t>Carhart, Robert W.</w:t>
      </w:r>
      <w:r>
        <w:tab/>
      </w:r>
      <w:proofErr w:type="spellStart"/>
      <w:r>
        <w:t>Chatburn</w:t>
      </w:r>
      <w:proofErr w:type="spellEnd"/>
      <w:r>
        <w:t>, George*</w:t>
      </w:r>
      <w:r>
        <w:tab/>
      </w:r>
      <w:proofErr w:type="spellStart"/>
      <w:r>
        <w:t>Clelland</w:t>
      </w:r>
      <w:proofErr w:type="spellEnd"/>
      <w:r>
        <w:t>, Louis, Jr.</w:t>
      </w:r>
      <w:r>
        <w:tab/>
      </w:r>
      <w:proofErr w:type="spellStart"/>
      <w:r>
        <w:t>Clelland</w:t>
      </w:r>
      <w:proofErr w:type="spellEnd"/>
      <w:r>
        <w:t>, Robert</w:t>
      </w:r>
      <w:r>
        <w:tab/>
        <w:t>Clement, Donald</w:t>
      </w:r>
    </w:p>
    <w:p w:rsidR="00845B10" w:rsidRDefault="00845B10" w:rsidP="00845B10">
      <w:pPr>
        <w:tabs>
          <w:tab w:val="left" w:pos="1440"/>
          <w:tab w:val="left" w:pos="3600"/>
          <w:tab w:val="left" w:pos="5760"/>
          <w:tab w:val="left" w:pos="7920"/>
        </w:tabs>
        <w:ind w:left="-630" w:right="-720"/>
      </w:pPr>
      <w:r>
        <w:t>Clement, Leander M.</w:t>
      </w:r>
      <w:r>
        <w:tab/>
      </w:r>
      <w:proofErr w:type="spellStart"/>
      <w:r>
        <w:t>Cobaugh</w:t>
      </w:r>
      <w:proofErr w:type="spellEnd"/>
      <w:r>
        <w:t>, Lawrence</w:t>
      </w:r>
      <w:r>
        <w:tab/>
        <w:t>Coddington, Charles*</w:t>
      </w:r>
      <w:r>
        <w:tab/>
        <w:t>Coe, Bernard</w:t>
      </w:r>
      <w:r>
        <w:tab/>
        <w:t>Coe, Gilbert R.</w:t>
      </w:r>
    </w:p>
    <w:p w:rsidR="00845B10" w:rsidRDefault="00845B10" w:rsidP="00845B10">
      <w:pPr>
        <w:tabs>
          <w:tab w:val="left" w:pos="1440"/>
          <w:tab w:val="left" w:pos="3600"/>
          <w:tab w:val="left" w:pos="5760"/>
          <w:tab w:val="left" w:pos="7920"/>
        </w:tabs>
        <w:ind w:left="-630" w:right="-720"/>
      </w:pPr>
      <w:r>
        <w:t>Cole, Francis C.</w:t>
      </w:r>
      <w:r>
        <w:tab/>
        <w:t>Conway, Burton K.*</w:t>
      </w:r>
      <w:r>
        <w:tab/>
        <w:t>Conwell, Irving</w:t>
      </w:r>
      <w:r>
        <w:tab/>
        <w:t>Cook, William W., Jr.</w:t>
      </w:r>
      <w:r>
        <w:tab/>
        <w:t>Crain, Grant S.</w:t>
      </w:r>
    </w:p>
    <w:p w:rsidR="00845B10" w:rsidRDefault="00845B10" w:rsidP="00845B10">
      <w:pPr>
        <w:tabs>
          <w:tab w:val="left" w:pos="1440"/>
          <w:tab w:val="left" w:pos="3600"/>
          <w:tab w:val="left" w:pos="5760"/>
          <w:tab w:val="left" w:pos="7920"/>
        </w:tabs>
        <w:ind w:left="-630" w:right="-720"/>
      </w:pPr>
      <w:r>
        <w:t>Crowell, James G.</w:t>
      </w:r>
      <w:r>
        <w:tab/>
        <w:t>Crowther, Harry J.</w:t>
      </w:r>
      <w:r>
        <w:tab/>
      </w:r>
      <w:proofErr w:type="spellStart"/>
      <w:r>
        <w:t>Cumpston</w:t>
      </w:r>
      <w:proofErr w:type="spellEnd"/>
      <w:r>
        <w:t>, George</w:t>
      </w:r>
      <w:r>
        <w:tab/>
      </w:r>
      <w:proofErr w:type="spellStart"/>
      <w:r>
        <w:t>Cumnston</w:t>
      </w:r>
      <w:proofErr w:type="spellEnd"/>
      <w:r>
        <w:t>, May A.*</w:t>
      </w:r>
      <w:r>
        <w:tab/>
        <w:t>Dare, Granville F.* </w:t>
      </w:r>
    </w:p>
    <w:p w:rsidR="00845B10" w:rsidRDefault="00845B10" w:rsidP="00845B10">
      <w:pPr>
        <w:tabs>
          <w:tab w:val="left" w:pos="1440"/>
          <w:tab w:val="left" w:pos="3600"/>
          <w:tab w:val="left" w:pos="5760"/>
          <w:tab w:val="left" w:pos="7920"/>
        </w:tabs>
        <w:ind w:left="-630" w:right="-720"/>
      </w:pPr>
      <w:proofErr w:type="spellStart"/>
      <w:r>
        <w:t>Deitrich</w:t>
      </w:r>
      <w:proofErr w:type="spellEnd"/>
      <w:r>
        <w:t>, William J.*</w:t>
      </w:r>
      <w:r>
        <w:tab/>
        <w:t>Devitt, John G.</w:t>
      </w:r>
      <w:r>
        <w:tab/>
        <w:t xml:space="preserve">Dickinson, </w:t>
      </w:r>
      <w:proofErr w:type="spellStart"/>
      <w:r>
        <w:t>Larrison</w:t>
      </w:r>
      <w:proofErr w:type="spellEnd"/>
      <w:r>
        <w:tab/>
      </w:r>
      <w:proofErr w:type="spellStart"/>
      <w:r>
        <w:t>Evaul</w:t>
      </w:r>
      <w:proofErr w:type="spellEnd"/>
      <w:r>
        <w:t>, Robert H.</w:t>
      </w:r>
      <w:r>
        <w:tab/>
        <w:t>Elliott, Frank B.</w:t>
      </w:r>
    </w:p>
    <w:p w:rsidR="00845B10" w:rsidRDefault="00845B10" w:rsidP="00845B10">
      <w:pPr>
        <w:tabs>
          <w:tab w:val="left" w:pos="1440"/>
          <w:tab w:val="left" w:pos="3600"/>
          <w:tab w:val="left" w:pos="5760"/>
          <w:tab w:val="left" w:pos="7920"/>
        </w:tabs>
        <w:ind w:left="-630" w:right="-720"/>
      </w:pPr>
      <w:r>
        <w:t>Elliott, Howard, Jr.</w:t>
      </w:r>
      <w:r>
        <w:tab/>
        <w:t>Elliott, Michael B.</w:t>
      </w:r>
      <w:r>
        <w:tab/>
        <w:t>Elliott, Ross, Jr.</w:t>
      </w:r>
      <w:r>
        <w:tab/>
        <w:t>Farrow, Russell C.</w:t>
      </w:r>
      <w:r>
        <w:tab/>
        <w:t>Faunce, Michael E.*</w:t>
      </w:r>
    </w:p>
    <w:p w:rsidR="00845B10" w:rsidRDefault="00845B10" w:rsidP="00845B10">
      <w:pPr>
        <w:tabs>
          <w:tab w:val="left" w:pos="1440"/>
          <w:tab w:val="left" w:pos="3600"/>
          <w:tab w:val="left" w:pos="5760"/>
          <w:tab w:val="left" w:pos="7920"/>
        </w:tabs>
        <w:ind w:left="-630" w:right="-720"/>
      </w:pPr>
      <w:r>
        <w:t>Flower, Robert T.*</w:t>
      </w:r>
      <w:r>
        <w:tab/>
        <w:t>Ford, John F.</w:t>
      </w:r>
      <w:r>
        <w:tab/>
        <w:t>Ford, Thomas J.</w:t>
      </w:r>
      <w:r>
        <w:tab/>
      </w:r>
      <w:proofErr w:type="spellStart"/>
      <w:r>
        <w:t>Foulks</w:t>
      </w:r>
      <w:proofErr w:type="spellEnd"/>
      <w:r>
        <w:t>, Frederick, Jr.</w:t>
      </w:r>
      <w:r>
        <w:tab/>
        <w:t>Fowler, Thomas W.</w:t>
      </w:r>
    </w:p>
    <w:p w:rsidR="00845B10" w:rsidRDefault="00845B10" w:rsidP="00845B10">
      <w:pPr>
        <w:tabs>
          <w:tab w:val="left" w:pos="1440"/>
          <w:tab w:val="left" w:pos="3600"/>
          <w:tab w:val="left" w:pos="5760"/>
          <w:tab w:val="left" w:pos="7920"/>
        </w:tabs>
        <w:ind w:left="-630" w:right="-720"/>
      </w:pPr>
      <w:r>
        <w:t>Freeman, Frederick, Jr.</w:t>
      </w:r>
      <w:r>
        <w:tab/>
        <w:t>Fuller, John R.</w:t>
      </w:r>
      <w:r>
        <w:tab/>
        <w:t>Geiss, John C.</w:t>
      </w:r>
      <w:r>
        <w:tab/>
        <w:t>Gibson, Howard W.</w:t>
      </w:r>
      <w:r>
        <w:tab/>
        <w:t>Good, William E.</w:t>
      </w:r>
    </w:p>
    <w:p w:rsidR="00845B10" w:rsidRDefault="00845B10" w:rsidP="00845B10">
      <w:pPr>
        <w:tabs>
          <w:tab w:val="left" w:pos="1440"/>
          <w:tab w:val="left" w:pos="3600"/>
          <w:tab w:val="left" w:pos="5760"/>
          <w:tab w:val="left" w:pos="7920"/>
        </w:tabs>
        <w:ind w:left="-630" w:right="-720"/>
      </w:pPr>
      <w:r>
        <w:t>Goodnow, Edward G.</w:t>
      </w:r>
      <w:r>
        <w:tab/>
        <w:t>Goodnow, Weston, Jr.</w:t>
      </w:r>
      <w:r>
        <w:tab/>
        <w:t>Goodwin, Bernard E.</w:t>
      </w:r>
      <w:r>
        <w:tab/>
        <w:t>Goodwin, James J.</w:t>
      </w:r>
      <w:r>
        <w:tab/>
      </w:r>
      <w:proofErr w:type="spellStart"/>
      <w:r>
        <w:t>Gootee</w:t>
      </w:r>
      <w:proofErr w:type="spellEnd"/>
      <w:r>
        <w:t>, Harry S.</w:t>
      </w:r>
    </w:p>
    <w:p w:rsidR="00845B10" w:rsidRDefault="00845B10" w:rsidP="00845B10">
      <w:pPr>
        <w:tabs>
          <w:tab w:val="left" w:pos="1440"/>
          <w:tab w:val="left" w:pos="3600"/>
          <w:tab w:val="left" w:pos="5760"/>
          <w:tab w:val="left" w:pos="7920"/>
        </w:tabs>
        <w:ind w:left="-630" w:right="-720"/>
      </w:pPr>
      <w:proofErr w:type="spellStart"/>
      <w:r>
        <w:t>Gootee</w:t>
      </w:r>
      <w:proofErr w:type="spellEnd"/>
      <w:r>
        <w:t>, Sherman</w:t>
      </w:r>
      <w:r>
        <w:tab/>
        <w:t>Gould, David F.</w:t>
      </w:r>
      <w:r>
        <w:tab/>
        <w:t>Gould, Robert E.*</w:t>
      </w:r>
      <w:r>
        <w:tab/>
      </w:r>
      <w:proofErr w:type="spellStart"/>
      <w:r>
        <w:t>Gowell</w:t>
      </w:r>
      <w:proofErr w:type="spellEnd"/>
      <w:r>
        <w:t>, Arthur G.</w:t>
      </w:r>
      <w:r>
        <w:tab/>
        <w:t>Gray, Leon E.</w:t>
      </w:r>
    </w:p>
    <w:p w:rsidR="00845B10" w:rsidRDefault="00845B10" w:rsidP="00845B10">
      <w:pPr>
        <w:tabs>
          <w:tab w:val="left" w:pos="1440"/>
          <w:tab w:val="left" w:pos="3600"/>
          <w:tab w:val="left" w:pos="5760"/>
          <w:tab w:val="left" w:pos="7920"/>
        </w:tabs>
        <w:ind w:left="-630" w:right="-720"/>
      </w:pPr>
      <w:proofErr w:type="spellStart"/>
      <w:r>
        <w:t>Groome</w:t>
      </w:r>
      <w:proofErr w:type="spellEnd"/>
      <w:r>
        <w:t>, Harry V.</w:t>
      </w:r>
      <w:r>
        <w:tab/>
      </w:r>
      <w:proofErr w:type="spellStart"/>
      <w:r>
        <w:t>Groome</w:t>
      </w:r>
      <w:proofErr w:type="spellEnd"/>
      <w:r>
        <w:t>, Regina S.</w:t>
      </w:r>
      <w:r>
        <w:tab/>
        <w:t>Haas, Clement A.*</w:t>
      </w:r>
      <w:r>
        <w:tab/>
        <w:t>Haas, William B.*</w:t>
      </w:r>
      <w:r>
        <w:tab/>
      </w:r>
      <w:proofErr w:type="spellStart"/>
      <w:r>
        <w:t>Haberern</w:t>
      </w:r>
      <w:proofErr w:type="spellEnd"/>
      <w:r>
        <w:t>, Wendell A.</w:t>
      </w:r>
    </w:p>
    <w:p w:rsidR="00845B10" w:rsidRDefault="00845B10" w:rsidP="00845B10">
      <w:pPr>
        <w:tabs>
          <w:tab w:val="left" w:pos="1440"/>
          <w:tab w:val="left" w:pos="3600"/>
          <w:tab w:val="left" w:pos="5760"/>
          <w:tab w:val="left" w:pos="7920"/>
        </w:tabs>
        <w:ind w:left="-630" w:right="-720"/>
      </w:pPr>
      <w:r>
        <w:t>Hallinan, John C.*</w:t>
      </w:r>
      <w:r>
        <w:tab/>
      </w:r>
      <w:proofErr w:type="spellStart"/>
      <w:r>
        <w:t>Hamelman</w:t>
      </w:r>
      <w:proofErr w:type="spellEnd"/>
      <w:r>
        <w:t>, William C.</w:t>
      </w:r>
      <w:r>
        <w:tab/>
        <w:t>Hamlin, James S.</w:t>
      </w:r>
      <w:r>
        <w:tab/>
        <w:t>Harding, William</w:t>
      </w:r>
      <w:r>
        <w:tab/>
        <w:t>Hebrew, Edward*</w:t>
      </w:r>
    </w:p>
    <w:p w:rsidR="00845B10" w:rsidRDefault="00845B10" w:rsidP="00845B10">
      <w:pPr>
        <w:tabs>
          <w:tab w:val="left" w:pos="1440"/>
          <w:tab w:val="left" w:pos="3600"/>
          <w:tab w:val="left" w:pos="5760"/>
          <w:tab w:val="left" w:pos="7920"/>
        </w:tabs>
        <w:ind w:left="-630" w:right="-720"/>
      </w:pPr>
      <w:r>
        <w:t>Hebrew, Harry</w:t>
      </w:r>
      <w:r>
        <w:tab/>
        <w:t>Heisler, Roy V.</w:t>
      </w:r>
      <w:r>
        <w:tab/>
        <w:t>Hemphill, James</w:t>
      </w:r>
      <w:r>
        <w:tab/>
        <w:t>Hicks, Fred H.</w:t>
      </w:r>
      <w:r>
        <w:tab/>
        <w:t>Higgins, James L.</w:t>
      </w:r>
    </w:p>
    <w:p w:rsidR="00845B10" w:rsidRDefault="00845B10" w:rsidP="00845B10">
      <w:pPr>
        <w:tabs>
          <w:tab w:val="left" w:pos="1440"/>
          <w:tab w:val="left" w:pos="3600"/>
          <w:tab w:val="left" w:pos="5760"/>
          <w:tab w:val="left" w:pos="7920"/>
        </w:tabs>
        <w:ind w:left="-630" w:right="-720"/>
      </w:pPr>
      <w:r>
        <w:t>Holmes, William W.*</w:t>
      </w:r>
      <w:r>
        <w:tab/>
        <w:t>Hopkins, William A.*</w:t>
      </w:r>
      <w:r>
        <w:tab/>
        <w:t>Horner, George E.</w:t>
      </w:r>
      <w:r>
        <w:tab/>
        <w:t>Hoyt, Edward N.</w:t>
      </w:r>
      <w:r>
        <w:tab/>
        <w:t>Hoyt, L. Arthur</w:t>
      </w:r>
    </w:p>
    <w:p w:rsidR="00845B10" w:rsidRDefault="00845B10" w:rsidP="00845B10">
      <w:pPr>
        <w:tabs>
          <w:tab w:val="left" w:pos="1440"/>
          <w:tab w:val="left" w:pos="3600"/>
          <w:tab w:val="left" w:pos="5760"/>
          <w:tab w:val="left" w:pos="7920"/>
        </w:tabs>
        <w:ind w:left="-630" w:right="-720"/>
      </w:pPr>
      <w:proofErr w:type="spellStart"/>
      <w:r>
        <w:t>Hullings</w:t>
      </w:r>
      <w:proofErr w:type="spellEnd"/>
      <w:r>
        <w:t>, John N., Jr.</w:t>
      </w:r>
      <w:r>
        <w:tab/>
      </w:r>
      <w:proofErr w:type="spellStart"/>
      <w:r>
        <w:t>Hunn</w:t>
      </w:r>
      <w:proofErr w:type="spellEnd"/>
      <w:r>
        <w:t xml:space="preserve">, Edward J. </w:t>
      </w:r>
      <w:r>
        <w:tab/>
        <w:t>Hutchinson, William B.</w:t>
      </w:r>
      <w:r>
        <w:tab/>
      </w:r>
      <w:proofErr w:type="spellStart"/>
      <w:r>
        <w:t>Hylton</w:t>
      </w:r>
      <w:proofErr w:type="spellEnd"/>
      <w:r>
        <w:t>, Stanley J.</w:t>
      </w:r>
      <w:r>
        <w:tab/>
        <w:t>Jay, Burke W.*</w:t>
      </w:r>
    </w:p>
    <w:p w:rsidR="00845B10" w:rsidRDefault="00845B10" w:rsidP="00845B10">
      <w:pPr>
        <w:tabs>
          <w:tab w:val="left" w:pos="1440"/>
          <w:tab w:val="left" w:pos="3600"/>
          <w:tab w:val="left" w:pos="5760"/>
          <w:tab w:val="left" w:pos="7920"/>
        </w:tabs>
        <w:ind w:left="-630" w:right="-720"/>
      </w:pPr>
      <w:r>
        <w:t>Jones, Harry F.</w:t>
      </w:r>
      <w:r>
        <w:tab/>
        <w:t>Jones, Nathan W.</w:t>
      </w:r>
      <w:r>
        <w:tab/>
        <w:t>Jones, Thomas F.</w:t>
      </w:r>
      <w:r>
        <w:tab/>
        <w:t>Kerns, Thomas K.</w:t>
      </w:r>
      <w:r>
        <w:tab/>
        <w:t>King, Bruce</w:t>
      </w:r>
    </w:p>
    <w:p w:rsidR="00845B10" w:rsidRDefault="00845B10" w:rsidP="00845B10">
      <w:pPr>
        <w:tabs>
          <w:tab w:val="left" w:pos="1440"/>
          <w:tab w:val="left" w:pos="3600"/>
          <w:tab w:val="left" w:pos="5760"/>
          <w:tab w:val="left" w:pos="7920"/>
        </w:tabs>
        <w:ind w:left="-630" w:right="-720"/>
      </w:pPr>
      <w:r>
        <w:t xml:space="preserve">King, </w:t>
      </w:r>
      <w:proofErr w:type="spellStart"/>
      <w:r>
        <w:t>Thalberg</w:t>
      </w:r>
      <w:proofErr w:type="spellEnd"/>
      <w:r>
        <w:t>, Jr.</w:t>
      </w:r>
      <w:r>
        <w:tab/>
        <w:t>Knight, Giles</w:t>
      </w:r>
      <w:r>
        <w:tab/>
        <w:t>Knight, John D.</w:t>
      </w:r>
      <w:r>
        <w:tab/>
        <w:t>Knight, Robert, Jr.*</w:t>
      </w:r>
      <w:r>
        <w:tab/>
        <w:t>Lane, Nathan, Jr.</w:t>
      </w:r>
    </w:p>
    <w:p w:rsidR="00845B10" w:rsidRDefault="00845B10" w:rsidP="00845B10">
      <w:pPr>
        <w:tabs>
          <w:tab w:val="left" w:pos="1440"/>
          <w:tab w:val="left" w:pos="3600"/>
          <w:tab w:val="left" w:pos="5760"/>
          <w:tab w:val="left" w:pos="7920"/>
        </w:tabs>
        <w:ind w:left="-630" w:right="-720"/>
      </w:pPr>
      <w:proofErr w:type="spellStart"/>
      <w:r>
        <w:t>Langenberg</w:t>
      </w:r>
      <w:proofErr w:type="spellEnd"/>
      <w:r>
        <w:t>, Frederick*Laverty, John M.</w:t>
      </w:r>
      <w:r>
        <w:tab/>
      </w:r>
      <w:proofErr w:type="spellStart"/>
      <w:r>
        <w:t>Lezenby</w:t>
      </w:r>
      <w:proofErr w:type="spellEnd"/>
      <w:r>
        <w:t>, Philip R.</w:t>
      </w:r>
      <w:r>
        <w:tab/>
      </w:r>
      <w:proofErr w:type="spellStart"/>
      <w:r>
        <w:t>Lezenby</w:t>
      </w:r>
      <w:proofErr w:type="spellEnd"/>
      <w:r>
        <w:t>, Walter J.</w:t>
      </w:r>
      <w:r>
        <w:tab/>
        <w:t>Lilley, Richard C.</w:t>
      </w:r>
    </w:p>
    <w:p w:rsidR="00845B10" w:rsidRDefault="00845B10" w:rsidP="00845B10">
      <w:pPr>
        <w:tabs>
          <w:tab w:val="left" w:pos="1440"/>
          <w:tab w:val="left" w:pos="3600"/>
          <w:tab w:val="left" w:pos="5760"/>
          <w:tab w:val="left" w:pos="7920"/>
        </w:tabs>
        <w:ind w:left="-630" w:right="-720"/>
      </w:pPr>
      <w:r>
        <w:lastRenderedPageBreak/>
        <w:t>Lilley, Robert</w:t>
      </w:r>
      <w:r>
        <w:tab/>
        <w:t>Longstreet, John M.</w:t>
      </w:r>
      <w:r>
        <w:tab/>
      </w:r>
      <w:proofErr w:type="spellStart"/>
      <w:r>
        <w:t>Loreaux</w:t>
      </w:r>
      <w:proofErr w:type="spellEnd"/>
      <w:r>
        <w:t>, Robert</w:t>
      </w:r>
      <w:r>
        <w:tab/>
        <w:t>Maguire, James A.*</w:t>
      </w:r>
      <w:r>
        <w:tab/>
        <w:t>Martin, Bernard*</w:t>
      </w:r>
    </w:p>
    <w:p w:rsidR="00845B10" w:rsidRDefault="00845B10" w:rsidP="00845B10">
      <w:pPr>
        <w:tabs>
          <w:tab w:val="left" w:pos="1440"/>
          <w:tab w:val="left" w:pos="3600"/>
          <w:tab w:val="left" w:pos="5760"/>
          <w:tab w:val="left" w:pos="7920"/>
        </w:tabs>
        <w:ind w:left="-630" w:right="-720"/>
      </w:pPr>
      <w:r>
        <w:t>Mason, Robert W.</w:t>
      </w:r>
      <w:r>
        <w:tab/>
        <w:t>Mathews, Francis</w:t>
      </w:r>
      <w:r>
        <w:tab/>
        <w:t>Mathews, James F.</w:t>
      </w:r>
      <w:r>
        <w:tab/>
        <w:t xml:space="preserve">Mathews, </w:t>
      </w:r>
      <w:proofErr w:type="gramStart"/>
      <w:r>
        <w:t>John  B.</w:t>
      </w:r>
      <w:proofErr w:type="gramEnd"/>
      <w:r>
        <w:tab/>
        <w:t>Mathews, John J.</w:t>
      </w:r>
    </w:p>
    <w:p w:rsidR="00845B10" w:rsidRDefault="00845B10" w:rsidP="00845B10">
      <w:pPr>
        <w:tabs>
          <w:tab w:val="left" w:pos="1440"/>
          <w:tab w:val="left" w:pos="3600"/>
          <w:tab w:val="left" w:pos="5760"/>
          <w:tab w:val="left" w:pos="7920"/>
        </w:tabs>
        <w:ind w:left="-630" w:right="-720"/>
      </w:pPr>
      <w:r>
        <w:t>Mathews, Robert F.</w:t>
      </w:r>
      <w:r>
        <w:tab/>
        <w:t>Mathews, William G.</w:t>
      </w:r>
      <w:r>
        <w:tab/>
        <w:t>Mattis, George S.*</w:t>
      </w:r>
      <w:r>
        <w:tab/>
        <w:t>Mattis, Robert N.</w:t>
      </w:r>
      <w:r>
        <w:tab/>
        <w:t>McCurdy, Robert G.</w:t>
      </w:r>
    </w:p>
    <w:p w:rsidR="00845B10" w:rsidRDefault="00845B10" w:rsidP="00845B10">
      <w:pPr>
        <w:tabs>
          <w:tab w:val="left" w:pos="1440"/>
          <w:tab w:val="left" w:pos="3600"/>
          <w:tab w:val="left" w:pos="5760"/>
          <w:tab w:val="left" w:pos="7920"/>
        </w:tabs>
        <w:ind w:left="-630" w:right="-720"/>
      </w:pPr>
      <w:r>
        <w:t>McDermott, Carl T.*</w:t>
      </w:r>
      <w:r>
        <w:tab/>
        <w:t>McDermott, John J.*</w:t>
      </w:r>
      <w:r>
        <w:tab/>
        <w:t>McDermott, Paul C.*</w:t>
      </w:r>
      <w:r>
        <w:tab/>
        <w:t>McDermott, William J.*</w:t>
      </w:r>
      <w:r>
        <w:tab/>
        <w:t>McVaugh, Edwin S.</w:t>
      </w:r>
    </w:p>
    <w:p w:rsidR="00845B10" w:rsidRDefault="00845B10" w:rsidP="00845B10">
      <w:pPr>
        <w:tabs>
          <w:tab w:val="left" w:pos="1440"/>
          <w:tab w:val="left" w:pos="3600"/>
          <w:tab w:val="left" w:pos="5760"/>
          <w:tab w:val="left" w:pos="7920"/>
        </w:tabs>
        <w:ind w:left="-630" w:right="-720"/>
      </w:pPr>
      <w:r>
        <w:t>McVaugh, John, Jr.</w:t>
      </w:r>
      <w:r>
        <w:tab/>
      </w:r>
      <w:proofErr w:type="spellStart"/>
      <w:r>
        <w:t>Mealing</w:t>
      </w:r>
      <w:proofErr w:type="spellEnd"/>
      <w:r>
        <w:t>, Leslie</w:t>
      </w:r>
      <w:r>
        <w:tab/>
        <w:t>Measey, Clyde F.</w:t>
      </w:r>
      <w:r>
        <w:tab/>
      </w:r>
      <w:proofErr w:type="spellStart"/>
      <w:r>
        <w:t>Mecray</w:t>
      </w:r>
      <w:proofErr w:type="spellEnd"/>
      <w:r>
        <w:t>, Paul M., Jr.*</w:t>
      </w:r>
      <w:r>
        <w:tab/>
        <w:t>Merrill Owen P.</w:t>
      </w:r>
    </w:p>
    <w:p w:rsidR="00845B10" w:rsidRDefault="00845B10" w:rsidP="00845B10">
      <w:pPr>
        <w:tabs>
          <w:tab w:val="left" w:pos="1440"/>
          <w:tab w:val="left" w:pos="3600"/>
          <w:tab w:val="left" w:pos="5760"/>
          <w:tab w:val="left" w:pos="7920"/>
        </w:tabs>
        <w:ind w:left="-630" w:right="-720"/>
      </w:pPr>
      <w:r>
        <w:t>Miller, Joseph F.</w:t>
      </w:r>
      <w:r>
        <w:tab/>
        <w:t>Miller, Robert F.</w:t>
      </w:r>
      <w:r>
        <w:tab/>
        <w:t xml:space="preserve">Mingle, Philip </w:t>
      </w:r>
      <w:r>
        <w:tab/>
        <w:t>Moorhouse, Emilie L.</w:t>
      </w:r>
      <w:r>
        <w:tab/>
        <w:t>Moorhouse, Freeman</w:t>
      </w:r>
    </w:p>
    <w:p w:rsidR="00845B10" w:rsidRDefault="00845B10" w:rsidP="00845B10">
      <w:pPr>
        <w:tabs>
          <w:tab w:val="left" w:pos="1440"/>
          <w:tab w:val="left" w:pos="3600"/>
          <w:tab w:val="left" w:pos="5760"/>
          <w:tab w:val="left" w:pos="7920"/>
        </w:tabs>
        <w:ind w:left="-630" w:right="-720"/>
      </w:pPr>
      <w:r>
        <w:t>Moorhouse, Joseph E.</w:t>
      </w:r>
      <w:r>
        <w:tab/>
        <w:t>Moorhouse, Robert A.</w:t>
      </w:r>
      <w:r>
        <w:tab/>
        <w:t>Moorhouse, Walter F.</w:t>
      </w:r>
      <w:r>
        <w:tab/>
        <w:t xml:space="preserve">Moreland, Milton, Jr. </w:t>
      </w:r>
      <w:r>
        <w:tab/>
      </w:r>
      <w:proofErr w:type="spellStart"/>
      <w:r>
        <w:t>Morze</w:t>
      </w:r>
      <w:proofErr w:type="spellEnd"/>
      <w:r>
        <w:t>, Charles*</w:t>
      </w:r>
    </w:p>
    <w:p w:rsidR="00845B10" w:rsidRDefault="00845B10" w:rsidP="00845B10">
      <w:pPr>
        <w:tabs>
          <w:tab w:val="left" w:pos="1440"/>
          <w:tab w:val="left" w:pos="3600"/>
          <w:tab w:val="left" w:pos="5760"/>
          <w:tab w:val="left" w:pos="7920"/>
        </w:tabs>
        <w:ind w:left="-630" w:right="-720"/>
      </w:pPr>
      <w:proofErr w:type="spellStart"/>
      <w:r>
        <w:t>Morze</w:t>
      </w:r>
      <w:proofErr w:type="spellEnd"/>
      <w:r>
        <w:t>, Edward*</w:t>
      </w:r>
      <w:r>
        <w:tab/>
        <w:t>Mustard, John K.*</w:t>
      </w:r>
      <w:r>
        <w:tab/>
        <w:t>Myers, William, Jr.*</w:t>
      </w:r>
      <w:r>
        <w:tab/>
        <w:t>Payne, Richard F.</w:t>
      </w:r>
      <w:r>
        <w:tab/>
        <w:t>Perkins, A. Charles</w:t>
      </w:r>
    </w:p>
    <w:p w:rsidR="00845B10" w:rsidRDefault="00845B10" w:rsidP="00845B10">
      <w:pPr>
        <w:tabs>
          <w:tab w:val="left" w:pos="1440"/>
          <w:tab w:val="left" w:pos="3600"/>
          <w:tab w:val="left" w:pos="5760"/>
          <w:tab w:val="left" w:pos="7920"/>
        </w:tabs>
        <w:ind w:left="-630" w:right="-720"/>
      </w:pPr>
      <w:r>
        <w:t>Pfaff, Andrew J.</w:t>
      </w:r>
      <w:r>
        <w:tab/>
        <w:t>Pfaff, Helen T.</w:t>
      </w:r>
      <w:r>
        <w:tab/>
        <w:t>Phelps, Lester L.</w:t>
      </w:r>
      <w:r>
        <w:tab/>
        <w:t>Rader, Charles M.</w:t>
      </w:r>
      <w:r>
        <w:tab/>
        <w:t>Rader, Donald F.</w:t>
      </w:r>
    </w:p>
    <w:p w:rsidR="00845B10" w:rsidRDefault="00845B10" w:rsidP="00845B10">
      <w:pPr>
        <w:tabs>
          <w:tab w:val="left" w:pos="1440"/>
          <w:tab w:val="left" w:pos="3600"/>
          <w:tab w:val="left" w:pos="5760"/>
          <w:tab w:val="left" w:pos="7920"/>
        </w:tabs>
        <w:ind w:left="-630" w:right="-720"/>
      </w:pPr>
      <w:r>
        <w:t>Rader, William, Jr.</w:t>
      </w:r>
      <w:r>
        <w:tab/>
        <w:t>Reeves, Albert M.</w:t>
      </w:r>
      <w:r>
        <w:tab/>
        <w:t>Reynolds, Harold</w:t>
      </w:r>
      <w:r>
        <w:tab/>
        <w:t>Riccio William V.</w:t>
      </w:r>
      <w:r>
        <w:tab/>
        <w:t>Riddle, Harry E.</w:t>
      </w:r>
    </w:p>
    <w:p w:rsidR="00845B10" w:rsidRDefault="00845B10" w:rsidP="00845B10">
      <w:pPr>
        <w:tabs>
          <w:tab w:val="left" w:pos="1440"/>
          <w:tab w:val="left" w:pos="3600"/>
          <w:tab w:val="left" w:pos="5760"/>
          <w:tab w:val="left" w:pos="7920"/>
        </w:tabs>
        <w:ind w:left="-630" w:right="-720"/>
      </w:pPr>
      <w:r>
        <w:t>Ridley, Christine W.</w:t>
      </w:r>
      <w:r>
        <w:tab/>
        <w:t>Robbins, David W.</w:t>
      </w:r>
      <w:r>
        <w:tab/>
        <w:t>Robbins, Lewis M.</w:t>
      </w:r>
      <w:r>
        <w:tab/>
        <w:t>Robbins, Richard</w:t>
      </w:r>
      <w:r>
        <w:tab/>
        <w:t>Robbins, Lindley C.</w:t>
      </w:r>
    </w:p>
    <w:p w:rsidR="00845B10" w:rsidRDefault="00845B10" w:rsidP="00845B10">
      <w:pPr>
        <w:tabs>
          <w:tab w:val="left" w:pos="1440"/>
          <w:tab w:val="left" w:pos="3600"/>
          <w:tab w:val="left" w:pos="5760"/>
          <w:tab w:val="left" w:pos="7920"/>
        </w:tabs>
        <w:ind w:left="-630" w:right="-720"/>
      </w:pPr>
      <w:r>
        <w:t>Robertson, Robert, Jr.*</w:t>
      </w:r>
      <w:r>
        <w:tab/>
        <w:t>Robinson, Charles</w:t>
      </w:r>
      <w:r>
        <w:tab/>
        <w:t>Robinson, Herbert</w:t>
      </w:r>
      <w:r>
        <w:tab/>
        <w:t>Robinson, Wood</w:t>
      </w:r>
      <w:r>
        <w:tab/>
        <w:t>Rodman, Peter P.</w:t>
      </w:r>
    </w:p>
    <w:p w:rsidR="00845B10" w:rsidRDefault="00845B10" w:rsidP="00845B10">
      <w:pPr>
        <w:tabs>
          <w:tab w:val="left" w:pos="1440"/>
          <w:tab w:val="left" w:pos="3600"/>
          <w:tab w:val="left" w:pos="5760"/>
          <w:tab w:val="left" w:pos="7920"/>
        </w:tabs>
        <w:ind w:left="-630" w:right="-720"/>
      </w:pPr>
      <w:r>
        <w:t>Ruff, Gilbert U.</w:t>
      </w:r>
      <w:r>
        <w:tab/>
        <w:t>Ruppert, John A.</w:t>
      </w:r>
      <w:r>
        <w:tab/>
        <w:t>Sargent, Gorham Jr.</w:t>
      </w:r>
      <w:r>
        <w:tab/>
        <w:t>Scattergood, Walter*</w:t>
      </w:r>
      <w:r>
        <w:tab/>
        <w:t>Schutt, Mathias*</w:t>
      </w:r>
    </w:p>
    <w:p w:rsidR="00845B10" w:rsidRDefault="00845B10" w:rsidP="00845B10">
      <w:pPr>
        <w:tabs>
          <w:tab w:val="left" w:pos="1440"/>
          <w:tab w:val="left" w:pos="3600"/>
          <w:tab w:val="left" w:pos="5760"/>
          <w:tab w:val="left" w:pos="7920"/>
        </w:tabs>
        <w:ind w:left="-630" w:right="-720"/>
      </w:pPr>
      <w:r>
        <w:t>Schwartz, Samuel</w:t>
      </w:r>
      <w:r>
        <w:tab/>
      </w:r>
      <w:proofErr w:type="spellStart"/>
      <w:r>
        <w:t>Seemuller</w:t>
      </w:r>
      <w:proofErr w:type="spellEnd"/>
      <w:r>
        <w:t>, Carlette</w:t>
      </w:r>
      <w:r>
        <w:tab/>
      </w:r>
      <w:proofErr w:type="spellStart"/>
      <w:r>
        <w:t>Seemuller</w:t>
      </w:r>
      <w:proofErr w:type="spellEnd"/>
      <w:r>
        <w:t>, John G.</w:t>
      </w:r>
      <w:r>
        <w:tab/>
        <w:t>Sherman, Joseph</w:t>
      </w:r>
      <w:r>
        <w:tab/>
        <w:t>Shoemaker, Victor</w:t>
      </w:r>
    </w:p>
    <w:p w:rsidR="00845B10" w:rsidRDefault="00845B10" w:rsidP="00845B10">
      <w:pPr>
        <w:tabs>
          <w:tab w:val="left" w:pos="1440"/>
          <w:tab w:val="left" w:pos="3600"/>
          <w:tab w:val="left" w:pos="5760"/>
          <w:tab w:val="left" w:pos="7920"/>
        </w:tabs>
        <w:ind w:left="-630" w:right="-720"/>
      </w:pPr>
      <w:r>
        <w:t>Shrader, Earl A.</w:t>
      </w:r>
      <w:r>
        <w:tab/>
        <w:t>Siddall, John R.</w:t>
      </w:r>
      <w:r>
        <w:tab/>
        <w:t>Siddall, William J.</w:t>
      </w:r>
      <w:r>
        <w:tab/>
        <w:t>Sims, William Rodney</w:t>
      </w:r>
      <w:r>
        <w:tab/>
        <w:t>Smith, C. Edward*</w:t>
      </w:r>
    </w:p>
    <w:p w:rsidR="00845B10" w:rsidRDefault="00845B10" w:rsidP="00845B10">
      <w:pPr>
        <w:tabs>
          <w:tab w:val="left" w:pos="1440"/>
          <w:tab w:val="left" w:pos="3600"/>
          <w:tab w:val="left" w:pos="5760"/>
          <w:tab w:val="left" w:pos="7920"/>
        </w:tabs>
        <w:ind w:left="-630" w:right="-720"/>
      </w:pPr>
      <w:r>
        <w:t>Smith, Edward E.</w:t>
      </w:r>
      <w:r>
        <w:tab/>
        <w:t>Smith, Hilton M., Jr.</w:t>
      </w:r>
      <w:r>
        <w:tab/>
        <w:t>Smith, Joseph A.*</w:t>
      </w:r>
      <w:r>
        <w:tab/>
        <w:t>Smith, Olive R.</w:t>
      </w:r>
      <w:r>
        <w:tab/>
        <w:t>Smith, Walter L., Jr.*</w:t>
      </w:r>
    </w:p>
    <w:p w:rsidR="00845B10" w:rsidRDefault="00845B10" w:rsidP="00845B10">
      <w:pPr>
        <w:tabs>
          <w:tab w:val="left" w:pos="1440"/>
          <w:tab w:val="left" w:pos="3600"/>
          <w:tab w:val="left" w:pos="5760"/>
          <w:tab w:val="left" w:pos="7920"/>
        </w:tabs>
        <w:ind w:left="-630" w:right="-720"/>
      </w:pPr>
      <w:r>
        <w:t>Somervell, Philip</w:t>
      </w:r>
      <w:r>
        <w:tab/>
        <w:t xml:space="preserve">Speer, </w:t>
      </w:r>
      <w:proofErr w:type="spellStart"/>
      <w:r>
        <w:t>Royden</w:t>
      </w:r>
      <w:proofErr w:type="spellEnd"/>
      <w:r>
        <w:t xml:space="preserve"> J.</w:t>
      </w:r>
      <w:r>
        <w:tab/>
      </w:r>
      <w:proofErr w:type="spellStart"/>
      <w:r>
        <w:t>Spickler</w:t>
      </w:r>
      <w:proofErr w:type="spellEnd"/>
      <w:r>
        <w:t>, Charles G.</w:t>
      </w:r>
      <w:r>
        <w:tab/>
        <w:t>Stebbins, Melvin</w:t>
      </w:r>
      <w:r>
        <w:tab/>
      </w:r>
      <w:proofErr w:type="spellStart"/>
      <w:r>
        <w:t>Steedle</w:t>
      </w:r>
      <w:proofErr w:type="spellEnd"/>
      <w:r>
        <w:t>, George, Jr.</w:t>
      </w:r>
    </w:p>
    <w:p w:rsidR="00845B10" w:rsidRDefault="00845B10" w:rsidP="00845B10">
      <w:pPr>
        <w:tabs>
          <w:tab w:val="left" w:pos="1440"/>
          <w:tab w:val="left" w:pos="3600"/>
          <w:tab w:val="left" w:pos="5760"/>
          <w:tab w:val="left" w:pos="7920"/>
        </w:tabs>
        <w:ind w:left="-630" w:right="-720"/>
      </w:pPr>
      <w:proofErr w:type="spellStart"/>
      <w:r>
        <w:t>Steedle</w:t>
      </w:r>
      <w:proofErr w:type="spellEnd"/>
      <w:r>
        <w:t>, Morris J.</w:t>
      </w:r>
      <w:r>
        <w:tab/>
      </w:r>
      <w:proofErr w:type="spellStart"/>
      <w:r>
        <w:t>Steedle</w:t>
      </w:r>
      <w:proofErr w:type="spellEnd"/>
      <w:r>
        <w:t>, William X.*</w:t>
      </w:r>
      <w:r>
        <w:tab/>
        <w:t>Steen, William J.</w:t>
      </w:r>
      <w:r>
        <w:tab/>
      </w:r>
      <w:proofErr w:type="spellStart"/>
      <w:r>
        <w:t>Stickel</w:t>
      </w:r>
      <w:proofErr w:type="spellEnd"/>
      <w:r>
        <w:t>, Harry*</w:t>
      </w:r>
      <w:r>
        <w:tab/>
        <w:t>Strohlein, Raymond</w:t>
      </w:r>
    </w:p>
    <w:p w:rsidR="00845B10" w:rsidRDefault="00845B10" w:rsidP="00845B10">
      <w:pPr>
        <w:tabs>
          <w:tab w:val="left" w:pos="1440"/>
          <w:tab w:val="left" w:pos="3600"/>
          <w:tab w:val="left" w:pos="5760"/>
          <w:tab w:val="left" w:pos="7920"/>
        </w:tabs>
        <w:ind w:left="-630" w:right="-720"/>
      </w:pPr>
      <w:proofErr w:type="spellStart"/>
      <w:r>
        <w:t>Sutters</w:t>
      </w:r>
      <w:proofErr w:type="spellEnd"/>
      <w:r>
        <w:t>, Elmer E.</w:t>
      </w:r>
      <w:r>
        <w:tab/>
        <w:t>Swain, Frank H.</w:t>
      </w:r>
      <w:r>
        <w:tab/>
        <w:t>Swain, Wilmer C.</w:t>
      </w:r>
      <w:r>
        <w:tab/>
        <w:t>Taylor, Richard</w:t>
      </w:r>
      <w:r>
        <w:tab/>
        <w:t>Terrell, Leo Charles</w:t>
      </w:r>
    </w:p>
    <w:p w:rsidR="00845B10" w:rsidRDefault="00845B10" w:rsidP="00845B10">
      <w:pPr>
        <w:tabs>
          <w:tab w:val="left" w:pos="1440"/>
          <w:tab w:val="left" w:pos="3600"/>
          <w:tab w:val="left" w:pos="5760"/>
          <w:tab w:val="left" w:pos="7920"/>
        </w:tabs>
        <w:ind w:left="-630" w:right="-720"/>
      </w:pPr>
      <w:r>
        <w:t>Terry, Lois M.*</w:t>
      </w:r>
      <w:r>
        <w:tab/>
        <w:t>Theis, Harold T.</w:t>
      </w:r>
      <w:r>
        <w:tab/>
        <w:t>Thompson, Loren B.</w:t>
      </w:r>
      <w:r>
        <w:tab/>
        <w:t>Trautman, Edward F.</w:t>
      </w:r>
      <w:r>
        <w:tab/>
        <w:t>Trautman, George</w:t>
      </w:r>
    </w:p>
    <w:p w:rsidR="00845B10" w:rsidRDefault="00845B10" w:rsidP="00845B10">
      <w:pPr>
        <w:tabs>
          <w:tab w:val="left" w:pos="1440"/>
          <w:tab w:val="left" w:pos="3600"/>
          <w:tab w:val="left" w:pos="5760"/>
          <w:tab w:val="left" w:pos="7920"/>
        </w:tabs>
        <w:ind w:left="-630" w:right="-720"/>
      </w:pPr>
      <w:r>
        <w:t>Tyler, Douglas B.*</w:t>
      </w:r>
      <w:r>
        <w:tab/>
      </w:r>
      <w:proofErr w:type="spellStart"/>
      <w:r>
        <w:t>Unland</w:t>
      </w:r>
      <w:proofErr w:type="spellEnd"/>
      <w:r>
        <w:t>, Harry, Jr.*</w:t>
      </w:r>
      <w:r>
        <w:tab/>
      </w:r>
      <w:proofErr w:type="spellStart"/>
      <w:r>
        <w:t>Unland</w:t>
      </w:r>
      <w:proofErr w:type="spellEnd"/>
      <w:r>
        <w:t>, Robert B.*</w:t>
      </w:r>
      <w:r>
        <w:tab/>
        <w:t>Vile, Edward T.*</w:t>
      </w:r>
      <w:r>
        <w:tab/>
        <w:t>Wahl, William F.</w:t>
      </w:r>
    </w:p>
    <w:p w:rsidR="00845B10" w:rsidRDefault="00845B10" w:rsidP="00845B10">
      <w:pPr>
        <w:tabs>
          <w:tab w:val="left" w:pos="1440"/>
          <w:tab w:val="left" w:pos="3600"/>
          <w:tab w:val="left" w:pos="5760"/>
          <w:tab w:val="left" w:pos="7920"/>
        </w:tabs>
        <w:ind w:left="-630" w:right="-720"/>
      </w:pPr>
      <w:r>
        <w:t>Wallace, Charles F.</w:t>
      </w:r>
      <w:r>
        <w:tab/>
        <w:t>Wallace, Edward L.</w:t>
      </w:r>
      <w:r>
        <w:tab/>
        <w:t>Wallace, John A.</w:t>
      </w:r>
      <w:r>
        <w:tab/>
        <w:t>Wallace, Joseph L.</w:t>
      </w:r>
      <w:r>
        <w:tab/>
        <w:t>Wallace, Robert P.</w:t>
      </w:r>
    </w:p>
    <w:p w:rsidR="00845B10" w:rsidRDefault="00845B10" w:rsidP="00845B10">
      <w:pPr>
        <w:tabs>
          <w:tab w:val="left" w:pos="1440"/>
          <w:tab w:val="left" w:pos="3600"/>
          <w:tab w:val="left" w:pos="5760"/>
          <w:tab w:val="left" w:pos="7920"/>
        </w:tabs>
        <w:ind w:left="-630" w:right="-720"/>
      </w:pPr>
      <w:r>
        <w:t>Wallace, William J.</w:t>
      </w:r>
      <w:r>
        <w:tab/>
        <w:t>Washington, William D.</w:t>
      </w:r>
      <w:r>
        <w:tab/>
        <w:t>Waters, Arthur B.*</w:t>
      </w:r>
      <w:r>
        <w:tab/>
        <w:t>Waters, Robert M.</w:t>
      </w:r>
      <w:r>
        <w:tab/>
        <w:t>Waters, William H.</w:t>
      </w:r>
    </w:p>
    <w:p w:rsidR="00845B10" w:rsidRDefault="00845B10" w:rsidP="00845B10">
      <w:pPr>
        <w:tabs>
          <w:tab w:val="left" w:pos="1440"/>
          <w:tab w:val="left" w:pos="3600"/>
          <w:tab w:val="left" w:pos="5760"/>
          <w:tab w:val="left" w:pos="7920"/>
        </w:tabs>
        <w:ind w:left="-630" w:right="-720"/>
      </w:pPr>
      <w:r>
        <w:t>Webb, James B., Jr.</w:t>
      </w:r>
      <w:r>
        <w:tab/>
      </w:r>
      <w:proofErr w:type="spellStart"/>
      <w:r>
        <w:t>Weigle</w:t>
      </w:r>
      <w:proofErr w:type="spellEnd"/>
      <w:r>
        <w:t>, Phillip, Jr.*</w:t>
      </w:r>
      <w:r>
        <w:tab/>
      </w:r>
      <w:proofErr w:type="spellStart"/>
      <w:r>
        <w:t>Wigmore</w:t>
      </w:r>
      <w:proofErr w:type="spellEnd"/>
      <w:r>
        <w:t>, William*</w:t>
      </w:r>
      <w:r>
        <w:tab/>
        <w:t>Wille, Harry A.*</w:t>
      </w:r>
      <w:r>
        <w:tab/>
        <w:t>Willets, Clarence</w:t>
      </w:r>
    </w:p>
    <w:p w:rsidR="00845B10" w:rsidRDefault="00845B10" w:rsidP="00845B10">
      <w:pPr>
        <w:tabs>
          <w:tab w:val="left" w:pos="1440"/>
          <w:tab w:val="left" w:pos="3600"/>
          <w:tab w:val="left" w:pos="5760"/>
          <w:tab w:val="left" w:pos="7920"/>
        </w:tabs>
        <w:ind w:left="-630" w:right="-720"/>
      </w:pPr>
      <w:r>
        <w:t>Williams, Joseph</w:t>
      </w:r>
      <w:r>
        <w:tab/>
        <w:t>Williams, Joseph M., Jr.</w:t>
      </w:r>
      <w:r>
        <w:tab/>
        <w:t>Willis, Robert C.</w:t>
      </w:r>
      <w:r>
        <w:tab/>
      </w:r>
      <w:proofErr w:type="spellStart"/>
      <w:r>
        <w:t>Wolfschmidt</w:t>
      </w:r>
      <w:proofErr w:type="spellEnd"/>
      <w:r>
        <w:t>, Jane E.</w:t>
      </w:r>
      <w:r>
        <w:tab/>
        <w:t>Wood, James N.*</w:t>
      </w:r>
    </w:p>
    <w:p w:rsidR="00845B10" w:rsidRDefault="00845B10" w:rsidP="00845B10">
      <w:pPr>
        <w:tabs>
          <w:tab w:val="left" w:pos="1440"/>
          <w:tab w:val="left" w:pos="3600"/>
          <w:tab w:val="left" w:pos="5760"/>
          <w:tab w:val="left" w:pos="7920"/>
        </w:tabs>
        <w:ind w:left="-630" w:right="-720"/>
      </w:pPr>
      <w:r>
        <w:lastRenderedPageBreak/>
        <w:t>Woodward, Frederic L.</w:t>
      </w:r>
      <w:r>
        <w:tab/>
        <w:t>Wright, Donald G.</w:t>
      </w:r>
      <w:r>
        <w:tab/>
        <w:t>Wright, Robert T.</w:t>
      </w:r>
      <w:r>
        <w:tab/>
        <w:t>Yearly, Joseph L.*</w:t>
      </w:r>
      <w:r>
        <w:tab/>
        <w:t>Yearly, Lester R.*</w:t>
      </w:r>
    </w:p>
    <w:p w:rsidR="00845B10" w:rsidRDefault="00845B10" w:rsidP="00845B10">
      <w:pPr>
        <w:tabs>
          <w:tab w:val="left" w:pos="1440"/>
          <w:tab w:val="left" w:pos="3600"/>
          <w:tab w:val="left" w:pos="5760"/>
          <w:tab w:val="left" w:pos="7920"/>
        </w:tabs>
        <w:ind w:left="-630" w:right="-720"/>
      </w:pPr>
      <w:r>
        <w:t>Yerkes, Clarence</w:t>
      </w:r>
      <w:r>
        <w:tab/>
        <w:t>Yost, John H.</w:t>
      </w:r>
      <w:r>
        <w:tab/>
        <w:t>Young, John T. W.</w:t>
      </w:r>
      <w:r>
        <w:tab/>
        <w:t>Young, Mary E.*</w:t>
      </w:r>
      <w:r>
        <w:tab/>
        <w:t>Young, Oliver F.*</w:t>
      </w:r>
    </w:p>
    <w:p w:rsidR="00845B10" w:rsidRDefault="00845B10" w:rsidP="00845B10">
      <w:pPr>
        <w:tabs>
          <w:tab w:val="left" w:pos="1440"/>
          <w:tab w:val="left" w:pos="3600"/>
          <w:tab w:val="left" w:pos="5760"/>
          <w:tab w:val="left" w:pos="7920"/>
        </w:tabs>
        <w:ind w:left="-630" w:right="-720"/>
      </w:pPr>
      <w:r>
        <w:t>Young, William H.*</w:t>
      </w:r>
      <w:r>
        <w:tab/>
        <w:t>Zeller, John P.</w:t>
      </w:r>
      <w:r>
        <w:tab/>
      </w:r>
    </w:p>
    <w:p w:rsidR="00BB5432" w:rsidRDefault="00BB5432" w:rsidP="00845B10">
      <w:pPr>
        <w:tabs>
          <w:tab w:val="left" w:pos="1440"/>
          <w:tab w:val="left" w:pos="3600"/>
          <w:tab w:val="left" w:pos="5760"/>
          <w:tab w:val="left" w:pos="7920"/>
        </w:tabs>
        <w:ind w:left="-630" w:right="-720"/>
      </w:pPr>
    </w:p>
    <w:p w:rsidR="00845B10" w:rsidRDefault="00845B10" w:rsidP="00845B10">
      <w:pPr>
        <w:tabs>
          <w:tab w:val="left" w:pos="1440"/>
          <w:tab w:val="left" w:pos="3600"/>
          <w:tab w:val="left" w:pos="5760"/>
          <w:tab w:val="left" w:pos="7920"/>
        </w:tabs>
        <w:ind w:left="-630" w:right="-720"/>
      </w:pPr>
      <w:r>
        <w:t>ADDED 5/2011</w:t>
      </w:r>
    </w:p>
    <w:p w:rsidR="00845B10" w:rsidRDefault="00845B10" w:rsidP="00845B10">
      <w:pPr>
        <w:tabs>
          <w:tab w:val="left" w:pos="1440"/>
          <w:tab w:val="left" w:pos="3600"/>
          <w:tab w:val="left" w:pos="5760"/>
          <w:tab w:val="left" w:pos="7920"/>
        </w:tabs>
        <w:ind w:left="-630" w:right="-720"/>
      </w:pPr>
      <w:r>
        <w:t>Adams, John C., Jr.</w:t>
      </w:r>
      <w:r>
        <w:tab/>
      </w:r>
      <w:proofErr w:type="spellStart"/>
      <w:r>
        <w:t>Augustyn</w:t>
      </w:r>
      <w:proofErr w:type="spellEnd"/>
      <w:r>
        <w:t>, Joseph J.</w:t>
      </w:r>
      <w:r>
        <w:tab/>
      </w:r>
      <w:proofErr w:type="spellStart"/>
      <w:proofErr w:type="gramStart"/>
      <w:r>
        <w:t>Bandine</w:t>
      </w:r>
      <w:proofErr w:type="spellEnd"/>
      <w:r>
        <w:t xml:space="preserve"> ,</w:t>
      </w:r>
      <w:proofErr w:type="gramEnd"/>
      <w:r>
        <w:t xml:space="preserve"> Gene J., Jr.</w:t>
      </w:r>
      <w:r>
        <w:tab/>
        <w:t xml:space="preserve">Bishop, Earl J. </w:t>
      </w:r>
      <w:r>
        <w:tab/>
        <w:t>Bishop, Neil</w:t>
      </w:r>
    </w:p>
    <w:p w:rsidR="00845B10" w:rsidRDefault="00845B10" w:rsidP="00845B10">
      <w:pPr>
        <w:tabs>
          <w:tab w:val="left" w:pos="1440"/>
          <w:tab w:val="left" w:pos="3600"/>
          <w:tab w:val="left" w:pos="5760"/>
          <w:tab w:val="left" w:pos="7920"/>
        </w:tabs>
        <w:ind w:left="-630" w:right="-720"/>
      </w:pPr>
      <w:r>
        <w:t>Bradley, James A.</w:t>
      </w:r>
      <w:r>
        <w:tab/>
        <w:t>Brown, William C., Jr.*</w:t>
      </w:r>
      <w:r>
        <w:tab/>
      </w:r>
      <w:proofErr w:type="spellStart"/>
      <w:r>
        <w:t>Ciambella</w:t>
      </w:r>
      <w:proofErr w:type="spellEnd"/>
      <w:r>
        <w:t>, Ronald L.</w:t>
      </w:r>
      <w:r>
        <w:tab/>
        <w:t>Daly, Paul V., Jr.</w:t>
      </w:r>
      <w:r>
        <w:tab/>
        <w:t>Daniel, Alfred N.</w:t>
      </w:r>
    </w:p>
    <w:p w:rsidR="00845B10" w:rsidRDefault="00845B10" w:rsidP="00845B10">
      <w:pPr>
        <w:tabs>
          <w:tab w:val="left" w:pos="1440"/>
          <w:tab w:val="left" w:pos="3600"/>
          <w:tab w:val="left" w:pos="5760"/>
          <w:tab w:val="left" w:pos="7920"/>
        </w:tabs>
        <w:ind w:left="-630" w:right="-720"/>
      </w:pPr>
      <w:r>
        <w:t>Daniel, Joseph N.</w:t>
      </w:r>
      <w:r>
        <w:tab/>
        <w:t>Daniel, Michelle A.</w:t>
      </w:r>
      <w:r>
        <w:tab/>
        <w:t>DePew, Clifford H., Jr.</w:t>
      </w:r>
      <w:r>
        <w:tab/>
      </w:r>
      <w:proofErr w:type="spellStart"/>
      <w:r>
        <w:t>D’Olier</w:t>
      </w:r>
      <w:proofErr w:type="spellEnd"/>
      <w:r>
        <w:t>, Franklin</w:t>
      </w:r>
      <w:r>
        <w:tab/>
        <w:t>Feeney, Joseph</w:t>
      </w:r>
    </w:p>
    <w:p w:rsidR="00845B10" w:rsidRDefault="00845B10" w:rsidP="00845B10">
      <w:pPr>
        <w:tabs>
          <w:tab w:val="left" w:pos="1440"/>
          <w:tab w:val="left" w:pos="3600"/>
          <w:tab w:val="left" w:pos="5760"/>
          <w:tab w:val="left" w:pos="7920"/>
        </w:tabs>
        <w:ind w:left="-630" w:right="-720"/>
      </w:pPr>
      <w:proofErr w:type="spellStart"/>
      <w:proofErr w:type="gramStart"/>
      <w:r>
        <w:t>Fenton,Robert</w:t>
      </w:r>
      <w:proofErr w:type="spellEnd"/>
      <w:proofErr w:type="gramEnd"/>
      <w:r>
        <w:t xml:space="preserve"> P.</w:t>
      </w:r>
      <w:r>
        <w:tab/>
      </w:r>
      <w:proofErr w:type="spellStart"/>
      <w:r>
        <w:t>Goffredo</w:t>
      </w:r>
      <w:proofErr w:type="spellEnd"/>
      <w:r>
        <w:t>, Daniel*</w:t>
      </w:r>
      <w:r>
        <w:tab/>
        <w:t>Gwynn, Robert Lee</w:t>
      </w:r>
      <w:r>
        <w:tab/>
        <w:t>Harris, Norman E.</w:t>
      </w:r>
      <w:r>
        <w:tab/>
        <w:t>Harris, Roland G.</w:t>
      </w:r>
    </w:p>
    <w:p w:rsidR="00845B10" w:rsidRDefault="00845B10" w:rsidP="00845B10">
      <w:pPr>
        <w:tabs>
          <w:tab w:val="left" w:pos="1440"/>
          <w:tab w:val="left" w:pos="3600"/>
          <w:tab w:val="left" w:pos="5760"/>
          <w:tab w:val="left" w:pos="7920"/>
        </w:tabs>
        <w:ind w:left="-630" w:right="-720"/>
      </w:pPr>
      <w:proofErr w:type="spellStart"/>
      <w:r>
        <w:t>Martucci</w:t>
      </w:r>
      <w:proofErr w:type="spellEnd"/>
      <w:r>
        <w:t>, Peter A., Jr. </w:t>
      </w:r>
      <w:r>
        <w:tab/>
      </w:r>
      <w:proofErr w:type="spellStart"/>
      <w:r>
        <w:t>Martucci</w:t>
      </w:r>
      <w:proofErr w:type="spellEnd"/>
      <w:r>
        <w:t>, Peter A., Sr.</w:t>
      </w:r>
      <w:r>
        <w:tab/>
        <w:t>Myers, Jeffrey V.</w:t>
      </w:r>
      <w:r>
        <w:tab/>
        <w:t>Phelps, Russell P.</w:t>
      </w:r>
      <w:r>
        <w:tab/>
        <w:t>Piotrowski, Casimir F.</w:t>
      </w:r>
    </w:p>
    <w:p w:rsidR="00845B10" w:rsidRDefault="00845B10" w:rsidP="00845B10">
      <w:pPr>
        <w:tabs>
          <w:tab w:val="left" w:pos="1440"/>
          <w:tab w:val="left" w:pos="3600"/>
          <w:tab w:val="left" w:pos="5760"/>
          <w:tab w:val="left" w:pos="7920"/>
        </w:tabs>
        <w:ind w:left="-630" w:right="-720"/>
      </w:pPr>
      <w:r>
        <w:t>Richman, Harry W.</w:t>
      </w:r>
      <w:r>
        <w:tab/>
      </w:r>
      <w:proofErr w:type="spellStart"/>
      <w:r>
        <w:t>Rauth</w:t>
      </w:r>
      <w:proofErr w:type="spellEnd"/>
      <w:r>
        <w:t>, Richard A.</w:t>
      </w:r>
      <w:r>
        <w:tab/>
        <w:t xml:space="preserve">Smyth, Robert E. </w:t>
      </w:r>
      <w:r>
        <w:tab/>
        <w:t>Souder, James S.</w:t>
      </w:r>
      <w:r>
        <w:tab/>
      </w:r>
      <w:proofErr w:type="spellStart"/>
      <w:r>
        <w:t>Szulczewski</w:t>
      </w:r>
      <w:proofErr w:type="spellEnd"/>
      <w:r>
        <w:t>, Raymond</w:t>
      </w:r>
    </w:p>
    <w:p w:rsidR="00845B10" w:rsidRDefault="00845B10" w:rsidP="00845B10">
      <w:pPr>
        <w:tabs>
          <w:tab w:val="left" w:pos="1440"/>
          <w:tab w:val="left" w:pos="3600"/>
          <w:tab w:val="left" w:pos="5760"/>
          <w:tab w:val="left" w:pos="7920"/>
        </w:tabs>
        <w:ind w:left="-630" w:right="-720"/>
      </w:pPr>
      <w:proofErr w:type="spellStart"/>
      <w:r>
        <w:t>Wark</w:t>
      </w:r>
      <w:proofErr w:type="spellEnd"/>
      <w:r>
        <w:t>, Jason C.</w:t>
      </w:r>
      <w:r>
        <w:tab/>
        <w:t>Weldon, Gerald J., Jr.</w:t>
      </w:r>
      <w:r>
        <w:tab/>
        <w:t>Williams, George D.</w:t>
      </w:r>
    </w:p>
    <w:p w:rsidR="00BB5432" w:rsidRDefault="00845B10" w:rsidP="00845B10">
      <w:pPr>
        <w:tabs>
          <w:tab w:val="left" w:pos="1440"/>
          <w:tab w:val="left" w:pos="3600"/>
          <w:tab w:val="left" w:pos="5760"/>
          <w:tab w:val="left" w:pos="7920"/>
        </w:tabs>
        <w:ind w:left="-630" w:right="-720"/>
      </w:pPr>
      <w:r>
        <w:t> </w:t>
      </w:r>
    </w:p>
    <w:p w:rsidR="00845B10" w:rsidRDefault="00845B10" w:rsidP="00845B10">
      <w:pPr>
        <w:tabs>
          <w:tab w:val="left" w:pos="1440"/>
          <w:tab w:val="left" w:pos="3600"/>
          <w:tab w:val="left" w:pos="5760"/>
          <w:tab w:val="left" w:pos="7920"/>
        </w:tabs>
        <w:ind w:left="-630" w:right="-720"/>
      </w:pPr>
      <w:r>
        <w:t>ADDED 11/2011</w:t>
      </w:r>
    </w:p>
    <w:p w:rsidR="00845B10" w:rsidRDefault="00845B10" w:rsidP="00845B10">
      <w:pPr>
        <w:tabs>
          <w:tab w:val="left" w:pos="1440"/>
          <w:tab w:val="left" w:pos="3600"/>
          <w:tab w:val="left" w:pos="5760"/>
          <w:tab w:val="left" w:pos="7920"/>
        </w:tabs>
        <w:ind w:left="-630" w:right="-720"/>
      </w:pPr>
      <w:r>
        <w:t>Baker, George H.</w:t>
      </w:r>
      <w:r>
        <w:tab/>
        <w:t>Bishop,  Charles E.</w:t>
      </w:r>
      <w:r>
        <w:tab/>
        <w:t>Burns,  Michael E.</w:t>
      </w:r>
      <w:r>
        <w:tab/>
        <w:t>Cairns, Thomas A., Jr.</w:t>
      </w:r>
      <w:r>
        <w:tab/>
        <w:t>Cook, William W., Sr .   </w:t>
      </w:r>
    </w:p>
    <w:p w:rsidR="00845B10" w:rsidRDefault="00845B10" w:rsidP="00845B10">
      <w:pPr>
        <w:tabs>
          <w:tab w:val="left" w:pos="1440"/>
          <w:tab w:val="left" w:pos="3600"/>
          <w:tab w:val="left" w:pos="5760"/>
          <w:tab w:val="left" w:pos="7920"/>
        </w:tabs>
        <w:ind w:left="-630" w:right="-720"/>
      </w:pPr>
      <w:proofErr w:type="spellStart"/>
      <w:r>
        <w:t>Edsell</w:t>
      </w:r>
      <w:proofErr w:type="spellEnd"/>
      <w:r>
        <w:t xml:space="preserve">, Gerard C.* </w:t>
      </w:r>
      <w:r>
        <w:tab/>
        <w:t xml:space="preserve">Fountain-Schopp, </w:t>
      </w:r>
      <w:r>
        <w:tab/>
        <w:t>J.E. “Betty” (“</w:t>
      </w:r>
      <w:proofErr w:type="spellStart"/>
      <w:r>
        <w:t>Jef</w:t>
      </w:r>
      <w:proofErr w:type="spellEnd"/>
      <w:r>
        <w:t>”)*</w:t>
      </w:r>
      <w:r>
        <w:tab/>
        <w:t>Martin, John J.</w:t>
      </w:r>
      <w:r>
        <w:tab/>
        <w:t>Mason, Allan P.</w:t>
      </w:r>
    </w:p>
    <w:p w:rsidR="00845B10" w:rsidRDefault="00845B10" w:rsidP="00845B10">
      <w:pPr>
        <w:tabs>
          <w:tab w:val="left" w:pos="1440"/>
          <w:tab w:val="left" w:pos="3600"/>
          <w:tab w:val="left" w:pos="5760"/>
          <w:tab w:val="left" w:pos="7920"/>
        </w:tabs>
        <w:ind w:left="-630" w:right="-720"/>
      </w:pPr>
      <w:proofErr w:type="spellStart"/>
      <w:r>
        <w:t>Rabil</w:t>
      </w:r>
      <w:proofErr w:type="spellEnd"/>
      <w:r>
        <w:t>, Mitchell J.</w:t>
      </w:r>
      <w:r>
        <w:tab/>
      </w:r>
      <w:proofErr w:type="spellStart"/>
      <w:r>
        <w:t>Ragomo</w:t>
      </w:r>
      <w:proofErr w:type="spellEnd"/>
      <w:r>
        <w:t>, Ralph J.*</w:t>
      </w:r>
      <w:r>
        <w:tab/>
        <w:t>Shaw, John B.</w:t>
      </w:r>
      <w:r>
        <w:tab/>
        <w:t>Smyth, Edward D.</w:t>
      </w:r>
      <w:r>
        <w:tab/>
        <w:t>Stanton, James G.</w:t>
      </w:r>
    </w:p>
    <w:p w:rsidR="00845B10" w:rsidRDefault="00845B10" w:rsidP="00845B10">
      <w:pPr>
        <w:tabs>
          <w:tab w:val="left" w:pos="1440"/>
          <w:tab w:val="left" w:pos="3600"/>
          <w:tab w:val="left" w:pos="5760"/>
          <w:tab w:val="left" w:pos="7920"/>
        </w:tabs>
        <w:ind w:left="-630" w:right="-720"/>
      </w:pPr>
      <w:r>
        <w:t>Stevenson, Robert B.</w:t>
      </w:r>
    </w:p>
    <w:p w:rsidR="00BB5432" w:rsidRDefault="00BB5432" w:rsidP="00096440">
      <w:pPr>
        <w:tabs>
          <w:tab w:val="left" w:pos="2160"/>
          <w:tab w:val="left" w:pos="4680"/>
          <w:tab w:val="left" w:pos="7200"/>
        </w:tabs>
        <w:ind w:left="-630" w:right="-720"/>
      </w:pPr>
    </w:p>
    <w:p w:rsidR="00845B10" w:rsidRDefault="00845B10" w:rsidP="00096440">
      <w:pPr>
        <w:tabs>
          <w:tab w:val="left" w:pos="2160"/>
          <w:tab w:val="left" w:pos="4680"/>
          <w:tab w:val="left" w:pos="7200"/>
        </w:tabs>
        <w:ind w:left="-630" w:right="-720"/>
      </w:pPr>
      <w:r>
        <w:t xml:space="preserve">ADDED </w:t>
      </w:r>
      <w:r w:rsidR="00AA0EA0">
        <w:t>NOV 2012</w:t>
      </w:r>
    </w:p>
    <w:p w:rsidR="00845B10" w:rsidRDefault="00AA0EA0" w:rsidP="00096440">
      <w:pPr>
        <w:tabs>
          <w:tab w:val="left" w:pos="2160"/>
          <w:tab w:val="left" w:pos="4860"/>
          <w:tab w:val="left" w:pos="7740"/>
        </w:tabs>
        <w:ind w:left="-630" w:right="-720"/>
        <w:rPr>
          <w:bCs/>
        </w:rPr>
      </w:pPr>
      <w:r w:rsidRPr="00AA0EA0">
        <w:rPr>
          <w:bCs/>
        </w:rPr>
        <w:t xml:space="preserve">Elton </w:t>
      </w:r>
      <w:proofErr w:type="spellStart"/>
      <w:r w:rsidRPr="00AA0EA0">
        <w:rPr>
          <w:bCs/>
        </w:rPr>
        <w:t>Catoe</w:t>
      </w:r>
      <w:proofErr w:type="spellEnd"/>
      <w:r>
        <w:rPr>
          <w:bCs/>
        </w:rPr>
        <w:t>, USN</w:t>
      </w:r>
      <w:r>
        <w:rPr>
          <w:bCs/>
        </w:rPr>
        <w:tab/>
      </w:r>
      <w:r w:rsidRPr="00AA0EA0">
        <w:rPr>
          <w:bCs/>
        </w:rPr>
        <w:t>Donald D’Amato</w:t>
      </w:r>
      <w:r>
        <w:rPr>
          <w:bCs/>
        </w:rPr>
        <w:t>, USAF</w:t>
      </w:r>
      <w:r>
        <w:rPr>
          <w:bCs/>
        </w:rPr>
        <w:tab/>
      </w:r>
      <w:r w:rsidRPr="00AA0EA0">
        <w:rPr>
          <w:bCs/>
        </w:rPr>
        <w:t xml:space="preserve">Alfred W. </w:t>
      </w:r>
      <w:proofErr w:type="spellStart"/>
      <w:r w:rsidRPr="00AA0EA0">
        <w:rPr>
          <w:bCs/>
        </w:rPr>
        <w:t>DeVece</w:t>
      </w:r>
      <w:proofErr w:type="spellEnd"/>
      <w:r>
        <w:rPr>
          <w:bCs/>
        </w:rPr>
        <w:t>, USN</w:t>
      </w:r>
      <w:r>
        <w:rPr>
          <w:bCs/>
        </w:rPr>
        <w:tab/>
      </w:r>
      <w:r w:rsidRPr="00AA0EA0">
        <w:rPr>
          <w:bCs/>
        </w:rPr>
        <w:t xml:space="preserve">Paul M. </w:t>
      </w:r>
      <w:proofErr w:type="spellStart"/>
      <w:r w:rsidRPr="00AA0EA0">
        <w:rPr>
          <w:bCs/>
        </w:rPr>
        <w:t>Hoad</w:t>
      </w:r>
      <w:proofErr w:type="spellEnd"/>
      <w:r>
        <w:rPr>
          <w:bCs/>
        </w:rPr>
        <w:t xml:space="preserve">, </w:t>
      </w:r>
      <w:r w:rsidRPr="00AA0EA0">
        <w:rPr>
          <w:bCs/>
        </w:rPr>
        <w:t>Army</w:t>
      </w:r>
    </w:p>
    <w:p w:rsidR="00845B10" w:rsidRDefault="00AA0EA0" w:rsidP="00096440">
      <w:pPr>
        <w:tabs>
          <w:tab w:val="left" w:pos="2160"/>
          <w:tab w:val="left" w:pos="4860"/>
          <w:tab w:val="left" w:pos="7740"/>
        </w:tabs>
        <w:ind w:left="-630" w:right="-720"/>
      </w:pPr>
      <w:r w:rsidRPr="00AA0EA0">
        <w:t>George A. Mack</w:t>
      </w:r>
      <w:r>
        <w:t>, USN</w:t>
      </w:r>
      <w:r>
        <w:tab/>
      </w:r>
      <w:r w:rsidRPr="00AA0EA0">
        <w:t>William Ulrich</w:t>
      </w:r>
      <w:r>
        <w:t xml:space="preserve">, </w:t>
      </w:r>
      <w:r w:rsidRPr="00AA0EA0">
        <w:t>Army </w:t>
      </w:r>
      <w:r>
        <w:tab/>
      </w:r>
      <w:r w:rsidRPr="00AA0EA0">
        <w:t xml:space="preserve">Anthony R. </w:t>
      </w:r>
      <w:proofErr w:type="spellStart"/>
      <w:r w:rsidRPr="00AA0EA0">
        <w:t>Wellens</w:t>
      </w:r>
      <w:proofErr w:type="spellEnd"/>
      <w:r>
        <w:t>, USN</w:t>
      </w:r>
      <w:r w:rsidR="00096440">
        <w:tab/>
      </w:r>
      <w:r w:rsidR="00845B10">
        <w:t>Johnson, Elwood C.*</w:t>
      </w:r>
    </w:p>
    <w:p w:rsidR="00BB5432" w:rsidRDefault="00BB5432" w:rsidP="00096440">
      <w:pPr>
        <w:tabs>
          <w:tab w:val="left" w:pos="2160"/>
          <w:tab w:val="left" w:pos="4860"/>
          <w:tab w:val="left" w:pos="7740"/>
        </w:tabs>
        <w:ind w:left="-630" w:right="-720"/>
      </w:pPr>
      <w:r>
        <w:t>ADDED MAY 2013</w:t>
      </w:r>
    </w:p>
    <w:p w:rsidR="00BB5432" w:rsidRDefault="00BB5432" w:rsidP="00BB5432">
      <w:pPr>
        <w:tabs>
          <w:tab w:val="left" w:pos="2160"/>
          <w:tab w:val="left" w:pos="4860"/>
          <w:tab w:val="left" w:pos="7740"/>
        </w:tabs>
        <w:ind w:left="-630" w:right="-720"/>
      </w:pPr>
      <w:r>
        <w:t xml:space="preserve">Richard N. </w:t>
      </w:r>
      <w:proofErr w:type="spellStart"/>
      <w:r>
        <w:t>Buckalew</w:t>
      </w:r>
      <w:proofErr w:type="spellEnd"/>
      <w:r>
        <w:tab/>
        <w:t xml:space="preserve">Theresa </w:t>
      </w:r>
      <w:proofErr w:type="spellStart"/>
      <w:r>
        <w:t>Buckalew</w:t>
      </w:r>
      <w:proofErr w:type="spellEnd"/>
      <w:r>
        <w:tab/>
        <w:t>James Hamlin</w:t>
      </w:r>
      <w:r>
        <w:tab/>
        <w:t xml:space="preserve">William A. </w:t>
      </w:r>
      <w:proofErr w:type="spellStart"/>
      <w:r>
        <w:t>Kupper</w:t>
      </w:r>
      <w:proofErr w:type="spellEnd"/>
      <w:r>
        <w:t xml:space="preserve"> Jr.</w:t>
      </w:r>
    </w:p>
    <w:p w:rsidR="00BB5432" w:rsidRDefault="00BB5432" w:rsidP="00BB5432">
      <w:pPr>
        <w:tabs>
          <w:tab w:val="left" w:pos="2160"/>
          <w:tab w:val="left" w:pos="4860"/>
          <w:tab w:val="left" w:pos="7740"/>
        </w:tabs>
        <w:ind w:left="-630" w:right="-720"/>
      </w:pPr>
      <w:r>
        <w:t>George J. Mack Jr.</w:t>
      </w:r>
      <w:r>
        <w:tab/>
        <w:t>Elliot Richardson III</w:t>
      </w:r>
      <w:r>
        <w:tab/>
        <w:t>Robert E. Richardson</w:t>
      </w:r>
      <w:r>
        <w:tab/>
        <w:t>Frank Siefert</w:t>
      </w:r>
    </w:p>
    <w:p w:rsidR="00BB5432" w:rsidRDefault="00BB5432" w:rsidP="00BB5432">
      <w:pPr>
        <w:tabs>
          <w:tab w:val="left" w:pos="2160"/>
          <w:tab w:val="left" w:pos="4860"/>
          <w:tab w:val="left" w:pos="7740"/>
        </w:tabs>
        <w:ind w:left="-630" w:right="-720"/>
      </w:pPr>
      <w:r>
        <w:lastRenderedPageBreak/>
        <w:t>Herman R. Trout Jr.</w:t>
      </w:r>
      <w:r>
        <w:tab/>
        <w:t xml:space="preserve">Samuel </w:t>
      </w:r>
      <w:proofErr w:type="spellStart"/>
      <w:r>
        <w:t>Wargny</w:t>
      </w:r>
      <w:proofErr w:type="spellEnd"/>
    </w:p>
    <w:p w:rsidR="00BB5432" w:rsidRDefault="00BB5432" w:rsidP="00096440">
      <w:pPr>
        <w:tabs>
          <w:tab w:val="left" w:pos="2160"/>
          <w:tab w:val="left" w:pos="4860"/>
          <w:tab w:val="left" w:pos="7740"/>
        </w:tabs>
        <w:ind w:left="-630" w:right="-720"/>
      </w:pPr>
    </w:p>
    <w:p w:rsidR="00845B10" w:rsidRDefault="00845B10" w:rsidP="00096440">
      <w:pPr>
        <w:tabs>
          <w:tab w:val="left" w:pos="2160"/>
          <w:tab w:val="left" w:pos="4860"/>
          <w:tab w:val="left" w:pos="7740"/>
        </w:tabs>
        <w:ind w:left="-630" w:right="-720"/>
      </w:pPr>
      <w:r>
        <w:t>ADDED NOV 2013</w:t>
      </w:r>
    </w:p>
    <w:p w:rsidR="00845B10" w:rsidRDefault="00845B10" w:rsidP="00096440">
      <w:pPr>
        <w:tabs>
          <w:tab w:val="left" w:pos="2160"/>
          <w:tab w:val="left" w:pos="4860"/>
          <w:tab w:val="left" w:pos="7740"/>
        </w:tabs>
        <w:ind w:left="-630" w:right="-720"/>
      </w:pPr>
      <w:r w:rsidRPr="00707E4C">
        <w:t>Jeffrey R. Cole</w:t>
      </w:r>
      <w:r>
        <w:tab/>
      </w:r>
      <w:r w:rsidRPr="00707E4C">
        <w:t xml:space="preserve">Edward J. Lohan Jr. </w:t>
      </w:r>
      <w:r w:rsidR="00AA0EA0">
        <w:tab/>
      </w:r>
      <w:r w:rsidRPr="00707E4C">
        <w:t>Frank G. Lockhart</w:t>
      </w:r>
      <w:r>
        <w:tab/>
      </w:r>
      <w:r w:rsidRPr="00707E4C">
        <w:t>William G. Lockhart</w:t>
      </w:r>
      <w:r>
        <w:tab/>
      </w:r>
    </w:p>
    <w:p w:rsidR="00845B10" w:rsidRDefault="00845B10" w:rsidP="00096440">
      <w:pPr>
        <w:tabs>
          <w:tab w:val="left" w:pos="2160"/>
          <w:tab w:val="left" w:pos="4860"/>
          <w:tab w:val="left" w:pos="7740"/>
        </w:tabs>
        <w:ind w:left="-630" w:right="-720"/>
      </w:pPr>
      <w:r w:rsidRPr="00707E4C">
        <w:t>Harry Watkins</w:t>
      </w:r>
    </w:p>
    <w:p w:rsidR="00BB5432" w:rsidRDefault="00BB5432" w:rsidP="00096440">
      <w:pPr>
        <w:tabs>
          <w:tab w:val="left" w:pos="2160"/>
          <w:tab w:val="left" w:pos="4860"/>
          <w:tab w:val="left" w:pos="7740"/>
        </w:tabs>
        <w:ind w:left="-630" w:right="-720"/>
      </w:pPr>
    </w:p>
    <w:p w:rsidR="00096440" w:rsidRDefault="00096440" w:rsidP="00096440">
      <w:pPr>
        <w:tabs>
          <w:tab w:val="left" w:pos="2160"/>
          <w:tab w:val="left" w:pos="4860"/>
          <w:tab w:val="left" w:pos="7740"/>
        </w:tabs>
        <w:ind w:left="-630" w:right="-720"/>
      </w:pPr>
      <w:r>
        <w:t>ADDED MAY 2014</w:t>
      </w:r>
    </w:p>
    <w:p w:rsidR="00096440" w:rsidRDefault="00096440" w:rsidP="00096440">
      <w:pPr>
        <w:tabs>
          <w:tab w:val="left" w:pos="2160"/>
          <w:tab w:val="left" w:pos="4860"/>
          <w:tab w:val="left" w:pos="7740"/>
        </w:tabs>
        <w:ind w:left="-630" w:right="-720"/>
      </w:pPr>
      <w:r>
        <w:t>Norman E. Harris, USAF</w:t>
      </w:r>
      <w:r>
        <w:tab/>
        <w:t xml:space="preserve">William A. </w:t>
      </w:r>
      <w:proofErr w:type="spellStart"/>
      <w:r>
        <w:t>Kupper</w:t>
      </w:r>
      <w:proofErr w:type="spellEnd"/>
      <w:r>
        <w:t>, Army</w:t>
      </w:r>
      <w:r>
        <w:tab/>
        <w:t xml:space="preserve">Martin L. </w:t>
      </w:r>
      <w:proofErr w:type="spellStart"/>
      <w:r>
        <w:t>Schlindwein</w:t>
      </w:r>
      <w:proofErr w:type="spellEnd"/>
      <w:r>
        <w:t>, Army</w:t>
      </w:r>
      <w:r>
        <w:tab/>
      </w:r>
      <w:r>
        <w:tab/>
        <w:t>Kenneth P. Jones, Army</w:t>
      </w:r>
    </w:p>
    <w:p w:rsidR="00096440" w:rsidRDefault="00096440" w:rsidP="00096440">
      <w:pPr>
        <w:tabs>
          <w:tab w:val="left" w:pos="2160"/>
          <w:tab w:val="left" w:pos="4860"/>
          <w:tab w:val="left" w:pos="7740"/>
        </w:tabs>
        <w:ind w:left="-630" w:right="-720"/>
      </w:pPr>
      <w:r>
        <w:t>William Briggs, Army</w:t>
      </w:r>
      <w:r>
        <w:tab/>
        <w:t>George Brown, Army</w:t>
      </w:r>
    </w:p>
    <w:p w:rsidR="00BB5432" w:rsidRDefault="00BB5432" w:rsidP="00096440">
      <w:pPr>
        <w:tabs>
          <w:tab w:val="left" w:pos="2160"/>
          <w:tab w:val="left" w:pos="4860"/>
          <w:tab w:val="left" w:pos="7740"/>
        </w:tabs>
        <w:ind w:left="-630" w:right="-720"/>
      </w:pPr>
    </w:p>
    <w:p w:rsidR="00096440" w:rsidRDefault="00096440" w:rsidP="00096440">
      <w:pPr>
        <w:tabs>
          <w:tab w:val="left" w:pos="2160"/>
          <w:tab w:val="left" w:pos="4860"/>
          <w:tab w:val="left" w:pos="7740"/>
        </w:tabs>
        <w:ind w:left="-630" w:right="-720"/>
      </w:pPr>
      <w:r>
        <w:t>ADDED NOV 2014</w:t>
      </w:r>
    </w:p>
    <w:p w:rsidR="00096440" w:rsidRDefault="00096440" w:rsidP="00096440">
      <w:pPr>
        <w:tabs>
          <w:tab w:val="left" w:pos="2160"/>
          <w:tab w:val="left" w:pos="4860"/>
          <w:tab w:val="left" w:pos="7740"/>
        </w:tabs>
        <w:ind w:left="-630" w:right="-720"/>
      </w:pPr>
      <w:r>
        <w:t>Richard B. Frost</w:t>
      </w:r>
      <w:r>
        <w:tab/>
        <w:t xml:space="preserve">Richard J. </w:t>
      </w:r>
      <w:proofErr w:type="spellStart"/>
      <w:proofErr w:type="gramStart"/>
      <w:r>
        <w:t>Laverty,USAF</w:t>
      </w:r>
      <w:proofErr w:type="spellEnd"/>
      <w:proofErr w:type="gramEnd"/>
      <w:r>
        <w:t xml:space="preserve"> </w:t>
      </w:r>
      <w:r>
        <w:tab/>
        <w:t>Alan Saville, Army</w:t>
      </w:r>
    </w:p>
    <w:p w:rsidR="00BB5432" w:rsidRDefault="00BB5432" w:rsidP="00096440">
      <w:pPr>
        <w:tabs>
          <w:tab w:val="left" w:pos="2160"/>
          <w:tab w:val="left" w:pos="4860"/>
          <w:tab w:val="left" w:pos="7740"/>
        </w:tabs>
        <w:ind w:left="-630" w:right="-720"/>
      </w:pPr>
    </w:p>
    <w:p w:rsidR="005F74C3" w:rsidRDefault="005F74C3" w:rsidP="00096440">
      <w:pPr>
        <w:tabs>
          <w:tab w:val="left" w:pos="2160"/>
          <w:tab w:val="left" w:pos="4860"/>
          <w:tab w:val="left" w:pos="7740"/>
        </w:tabs>
        <w:ind w:left="-630" w:right="-720"/>
      </w:pPr>
      <w:r>
        <w:t>NO ONE ADDED MAY 2015</w:t>
      </w:r>
    </w:p>
    <w:p w:rsidR="00BB5432" w:rsidRDefault="00BB5432" w:rsidP="00096440">
      <w:pPr>
        <w:tabs>
          <w:tab w:val="left" w:pos="2160"/>
          <w:tab w:val="left" w:pos="4860"/>
          <w:tab w:val="left" w:pos="7740"/>
        </w:tabs>
        <w:ind w:left="-630" w:right="-720"/>
      </w:pPr>
    </w:p>
    <w:p w:rsidR="005F74C3" w:rsidRDefault="005F74C3" w:rsidP="00096440">
      <w:pPr>
        <w:tabs>
          <w:tab w:val="left" w:pos="2160"/>
          <w:tab w:val="left" w:pos="4860"/>
          <w:tab w:val="left" w:pos="7740"/>
        </w:tabs>
        <w:ind w:left="-630" w:right="-720"/>
      </w:pPr>
      <w:r>
        <w:t>ADDED NOV 2015</w:t>
      </w:r>
    </w:p>
    <w:p w:rsidR="005F74C3" w:rsidRDefault="005F74C3" w:rsidP="00096440">
      <w:pPr>
        <w:tabs>
          <w:tab w:val="left" w:pos="2160"/>
          <w:tab w:val="left" w:pos="4860"/>
          <w:tab w:val="left" w:pos="7740"/>
        </w:tabs>
        <w:ind w:left="-630" w:right="-720"/>
      </w:pPr>
      <w:r w:rsidRPr="005F74C3">
        <w:t>Richard W. Baskin</w:t>
      </w:r>
    </w:p>
    <w:p w:rsidR="00BB5432" w:rsidRDefault="00BB5432" w:rsidP="00096440">
      <w:pPr>
        <w:tabs>
          <w:tab w:val="left" w:pos="2160"/>
          <w:tab w:val="left" w:pos="4860"/>
          <w:tab w:val="left" w:pos="7740"/>
        </w:tabs>
        <w:ind w:left="-630" w:right="-720"/>
      </w:pPr>
    </w:p>
    <w:p w:rsidR="00096440" w:rsidRDefault="00096440" w:rsidP="00096440">
      <w:pPr>
        <w:tabs>
          <w:tab w:val="left" w:pos="2160"/>
          <w:tab w:val="left" w:pos="4860"/>
          <w:tab w:val="left" w:pos="7740"/>
        </w:tabs>
        <w:ind w:left="-630" w:right="-720"/>
      </w:pPr>
      <w:r>
        <w:t>ADDED MAY 2016</w:t>
      </w:r>
    </w:p>
    <w:p w:rsidR="00096440" w:rsidRDefault="00096440" w:rsidP="00096440">
      <w:pPr>
        <w:tabs>
          <w:tab w:val="left" w:pos="2160"/>
          <w:tab w:val="left" w:pos="4860"/>
          <w:tab w:val="left" w:pos="7740"/>
        </w:tabs>
        <w:ind w:left="-630" w:right="-720"/>
      </w:pPr>
      <w:r>
        <w:t xml:space="preserve">Matthew P. </w:t>
      </w:r>
      <w:proofErr w:type="spellStart"/>
      <w:r>
        <w:t>Basara</w:t>
      </w:r>
      <w:proofErr w:type="spellEnd"/>
      <w:r>
        <w:t>, USCG</w:t>
      </w:r>
      <w:r w:rsidR="005F74C3">
        <w:t>*</w:t>
      </w:r>
      <w:r>
        <w:t xml:space="preserve"> </w:t>
      </w:r>
      <w:r>
        <w:tab/>
        <w:t>James McDermott</w:t>
      </w:r>
    </w:p>
    <w:p w:rsidR="00BB5432" w:rsidRDefault="00BB5432" w:rsidP="00096440">
      <w:pPr>
        <w:tabs>
          <w:tab w:val="left" w:pos="2160"/>
          <w:tab w:val="left" w:pos="4860"/>
          <w:tab w:val="left" w:pos="7740"/>
        </w:tabs>
        <w:ind w:left="-630" w:right="-720"/>
      </w:pPr>
    </w:p>
    <w:p w:rsidR="00096440" w:rsidRDefault="00096440" w:rsidP="00096440">
      <w:pPr>
        <w:tabs>
          <w:tab w:val="left" w:pos="2160"/>
          <w:tab w:val="left" w:pos="4860"/>
          <w:tab w:val="left" w:pos="7740"/>
        </w:tabs>
        <w:ind w:left="-630" w:right="-720"/>
      </w:pPr>
      <w:r>
        <w:t>ADDED NOV 2016</w:t>
      </w:r>
    </w:p>
    <w:p w:rsidR="00096440" w:rsidRDefault="00096440" w:rsidP="00096440">
      <w:pPr>
        <w:tabs>
          <w:tab w:val="left" w:pos="2160"/>
          <w:tab w:val="left" w:pos="4860"/>
          <w:tab w:val="left" w:pos="7740"/>
        </w:tabs>
        <w:ind w:left="-630" w:right="-720"/>
      </w:pPr>
      <w:r>
        <w:t xml:space="preserve">John W. </w:t>
      </w:r>
      <w:proofErr w:type="spellStart"/>
      <w:r>
        <w:t>Kohms</w:t>
      </w:r>
      <w:proofErr w:type="spellEnd"/>
      <w:r>
        <w:tab/>
        <w:t xml:space="preserve">Bernard J. </w:t>
      </w:r>
      <w:proofErr w:type="spellStart"/>
      <w:r>
        <w:t>Swiderek</w:t>
      </w:r>
      <w:proofErr w:type="spellEnd"/>
      <w:r>
        <w:tab/>
        <w:t>Anderson B. Winters Jr.</w:t>
      </w:r>
      <w:r>
        <w:tab/>
        <w:t>Alexander Cole</w:t>
      </w:r>
    </w:p>
    <w:p w:rsidR="00BB5432" w:rsidRDefault="00BB5432" w:rsidP="00096440">
      <w:pPr>
        <w:tabs>
          <w:tab w:val="left" w:pos="2160"/>
          <w:tab w:val="left" w:pos="4860"/>
          <w:tab w:val="left" w:pos="7740"/>
        </w:tabs>
        <w:ind w:left="-630" w:right="-720"/>
      </w:pPr>
    </w:p>
    <w:p w:rsidR="00BB5432" w:rsidRDefault="00BB5432" w:rsidP="00096440">
      <w:pPr>
        <w:tabs>
          <w:tab w:val="left" w:pos="2160"/>
          <w:tab w:val="left" w:pos="4860"/>
          <w:tab w:val="left" w:pos="7740"/>
        </w:tabs>
        <w:ind w:left="-630" w:right="-720"/>
      </w:pPr>
    </w:p>
    <w:p w:rsidR="00096440" w:rsidRDefault="00096440" w:rsidP="00096440">
      <w:pPr>
        <w:tabs>
          <w:tab w:val="left" w:pos="2160"/>
          <w:tab w:val="left" w:pos="4860"/>
          <w:tab w:val="left" w:pos="7740"/>
        </w:tabs>
        <w:ind w:left="-630" w:right="-720"/>
      </w:pPr>
      <w:r>
        <w:lastRenderedPageBreak/>
        <w:t>ADDED MAY 2019</w:t>
      </w:r>
    </w:p>
    <w:p w:rsidR="00096440" w:rsidRDefault="00096440" w:rsidP="00096440">
      <w:pPr>
        <w:tabs>
          <w:tab w:val="left" w:pos="2160"/>
          <w:tab w:val="left" w:pos="4860"/>
          <w:tab w:val="left" w:pos="7740"/>
        </w:tabs>
        <w:ind w:left="-630" w:right="-720"/>
      </w:pPr>
      <w:proofErr w:type="spellStart"/>
      <w:r>
        <w:t>Seith</w:t>
      </w:r>
      <w:proofErr w:type="spellEnd"/>
      <w:r>
        <w:t xml:space="preserve"> A. Hartman</w:t>
      </w:r>
      <w:r>
        <w:tab/>
        <w:t>Robert Wallace</w:t>
      </w:r>
      <w:r>
        <w:tab/>
        <w:t>John R. Frazier</w:t>
      </w:r>
      <w:r>
        <w:tab/>
        <w:t>Edward B. Kane III</w:t>
      </w:r>
    </w:p>
    <w:p w:rsidR="00BB5432" w:rsidRDefault="00BB5432" w:rsidP="00096440">
      <w:pPr>
        <w:tabs>
          <w:tab w:val="left" w:pos="2160"/>
          <w:tab w:val="left" w:pos="4860"/>
          <w:tab w:val="left" w:pos="7740"/>
        </w:tabs>
        <w:ind w:left="-630" w:right="-720"/>
      </w:pPr>
    </w:p>
    <w:p w:rsidR="00096440" w:rsidRDefault="00096440" w:rsidP="00096440">
      <w:pPr>
        <w:tabs>
          <w:tab w:val="left" w:pos="2160"/>
          <w:tab w:val="left" w:pos="4860"/>
          <w:tab w:val="left" w:pos="7740"/>
        </w:tabs>
        <w:ind w:left="-630" w:right="-720"/>
      </w:pPr>
      <w:r>
        <w:t>ADDED NOV 2019</w:t>
      </w:r>
    </w:p>
    <w:p w:rsidR="00096440" w:rsidRDefault="00096440" w:rsidP="00096440">
      <w:pPr>
        <w:tabs>
          <w:tab w:val="left" w:pos="2160"/>
          <w:tab w:val="left" w:pos="4860"/>
          <w:tab w:val="left" w:pos="7740"/>
        </w:tabs>
        <w:ind w:left="-630" w:right="-720"/>
      </w:pPr>
      <w:r>
        <w:t xml:space="preserve">Jerome </w:t>
      </w:r>
      <w:proofErr w:type="spellStart"/>
      <w:r>
        <w:t>Gasiorowski</w:t>
      </w:r>
      <w:proofErr w:type="spellEnd"/>
      <w:r>
        <w:t xml:space="preserve"> USN</w:t>
      </w:r>
      <w:r>
        <w:tab/>
        <w:t xml:space="preserve">Bernard J. </w:t>
      </w:r>
      <w:proofErr w:type="spellStart"/>
      <w:r>
        <w:t>Swiderek</w:t>
      </w:r>
      <w:proofErr w:type="spellEnd"/>
      <w:r>
        <w:t xml:space="preserve"> Army</w:t>
      </w:r>
      <w:r>
        <w:tab/>
        <w:t>Gerard E. Hendricks, USCG</w:t>
      </w:r>
      <w:r>
        <w:tab/>
        <w:t>Scott D. Mayes USN</w:t>
      </w:r>
    </w:p>
    <w:p w:rsidR="00096440" w:rsidRDefault="00096440" w:rsidP="00096440">
      <w:pPr>
        <w:tabs>
          <w:tab w:val="left" w:pos="2160"/>
          <w:tab w:val="left" w:pos="4860"/>
          <w:tab w:val="left" w:pos="7740"/>
        </w:tabs>
        <w:ind w:left="-630" w:right="-720"/>
      </w:pPr>
      <w:r>
        <w:t>J.L. Yearly US Army</w:t>
      </w:r>
    </w:p>
    <w:p w:rsidR="009B2702" w:rsidRDefault="009B2702" w:rsidP="00096440">
      <w:pPr>
        <w:tabs>
          <w:tab w:val="left" w:pos="2160"/>
          <w:tab w:val="left" w:pos="4860"/>
          <w:tab w:val="left" w:pos="7740"/>
        </w:tabs>
        <w:ind w:left="-630" w:right="-720"/>
      </w:pPr>
      <w:r>
        <w:t>ADDED MAY 2020</w:t>
      </w:r>
    </w:p>
    <w:p w:rsidR="009B2702" w:rsidRDefault="009B2702" w:rsidP="00096440">
      <w:pPr>
        <w:tabs>
          <w:tab w:val="left" w:pos="2160"/>
          <w:tab w:val="left" w:pos="4860"/>
          <w:tab w:val="left" w:pos="7740"/>
        </w:tabs>
        <w:ind w:left="-630" w:right="-720"/>
      </w:pPr>
      <w:r w:rsidRPr="009B2702">
        <w:t>Richard Brunker</w:t>
      </w:r>
      <w:r>
        <w:t>,</w:t>
      </w:r>
      <w:r w:rsidRPr="009B2702">
        <w:t xml:space="preserve"> USMC</w:t>
      </w:r>
      <w:r>
        <w:t>, Army</w:t>
      </w:r>
      <w:r w:rsidRPr="009B2702">
        <w:t xml:space="preserve"> </w:t>
      </w:r>
      <w:r w:rsidR="00051AD9">
        <w:tab/>
      </w:r>
      <w:r w:rsidRPr="009B2702">
        <w:t>Robert Olmstead</w:t>
      </w:r>
      <w:r>
        <w:t>, USN</w:t>
      </w:r>
      <w:r w:rsidRPr="009B2702">
        <w:t xml:space="preserve">       </w:t>
      </w:r>
      <w:r w:rsidR="00051AD9">
        <w:tab/>
      </w:r>
      <w:r w:rsidRPr="009B2702">
        <w:t xml:space="preserve"> Charles A. Kirby</w:t>
      </w:r>
      <w:r>
        <w:t>,</w:t>
      </w:r>
      <w:r w:rsidRPr="009B2702">
        <w:t xml:space="preserve"> USAF</w:t>
      </w:r>
    </w:p>
    <w:p w:rsidR="002455AC" w:rsidRDefault="002455AC" w:rsidP="002455AC">
      <w:pPr>
        <w:tabs>
          <w:tab w:val="left" w:pos="2160"/>
          <w:tab w:val="left" w:pos="4860"/>
          <w:tab w:val="left" w:pos="7740"/>
        </w:tabs>
        <w:ind w:left="-630" w:right="-720"/>
      </w:pPr>
      <w:r>
        <w:t>ADDED MAY 202</w:t>
      </w:r>
      <w:r>
        <w:t>1</w:t>
      </w:r>
    </w:p>
    <w:p w:rsidR="002455AC" w:rsidRDefault="002455AC" w:rsidP="00096440">
      <w:pPr>
        <w:tabs>
          <w:tab w:val="left" w:pos="2160"/>
          <w:tab w:val="left" w:pos="4860"/>
          <w:tab w:val="left" w:pos="7740"/>
        </w:tabs>
        <w:ind w:left="-630" w:right="-720"/>
      </w:pPr>
      <w:r w:rsidRPr="002455AC">
        <w:t xml:space="preserve">LeRoy McClellan-U S Army </w:t>
      </w:r>
      <w:r>
        <w:tab/>
      </w:r>
      <w:r w:rsidRPr="002455AC">
        <w:t xml:space="preserve">William </w:t>
      </w:r>
      <w:proofErr w:type="spellStart"/>
      <w:r w:rsidRPr="002455AC">
        <w:t>Colozzi</w:t>
      </w:r>
      <w:proofErr w:type="spellEnd"/>
      <w:r w:rsidRPr="002455AC">
        <w:t>- U S Air Force</w:t>
      </w:r>
    </w:p>
    <w:p w:rsidR="002455AC" w:rsidRDefault="002455AC" w:rsidP="002455AC">
      <w:pPr>
        <w:tabs>
          <w:tab w:val="left" w:pos="2160"/>
          <w:tab w:val="left" w:pos="4860"/>
          <w:tab w:val="left" w:pos="7740"/>
        </w:tabs>
        <w:ind w:left="-630" w:right="-720"/>
      </w:pPr>
      <w:r>
        <w:t>ADDED MAY 202</w:t>
      </w:r>
      <w:r>
        <w:t>2</w:t>
      </w:r>
    </w:p>
    <w:p w:rsidR="002455AC" w:rsidRDefault="002455AC" w:rsidP="00096440">
      <w:pPr>
        <w:tabs>
          <w:tab w:val="left" w:pos="2160"/>
          <w:tab w:val="left" w:pos="4860"/>
          <w:tab w:val="left" w:pos="7740"/>
        </w:tabs>
        <w:ind w:left="-630" w:right="-720"/>
      </w:pPr>
      <w:r w:rsidRPr="002455AC">
        <w:t>Pete</w:t>
      </w:r>
      <w:r>
        <w:t>r</w:t>
      </w:r>
      <w:r w:rsidRPr="002455AC">
        <w:t xml:space="preserve"> Evert- U S Navy</w:t>
      </w:r>
    </w:p>
    <w:p w:rsidR="002455AC" w:rsidRDefault="002455AC" w:rsidP="002455AC">
      <w:pPr>
        <w:tabs>
          <w:tab w:val="left" w:pos="2160"/>
          <w:tab w:val="left" w:pos="4860"/>
          <w:tab w:val="left" w:pos="7740"/>
        </w:tabs>
        <w:ind w:left="-630" w:right="-720"/>
      </w:pPr>
      <w:r>
        <w:t>ADDED MAY 202</w:t>
      </w:r>
      <w:r>
        <w:t>3</w:t>
      </w:r>
    </w:p>
    <w:p w:rsidR="002455AC" w:rsidRDefault="002455AC" w:rsidP="00096440">
      <w:pPr>
        <w:tabs>
          <w:tab w:val="left" w:pos="2160"/>
          <w:tab w:val="left" w:pos="4860"/>
          <w:tab w:val="left" w:pos="7740"/>
        </w:tabs>
        <w:ind w:left="-630" w:right="-720"/>
      </w:pPr>
      <w:r w:rsidRPr="002455AC">
        <w:t xml:space="preserve">Larry N. </w:t>
      </w:r>
      <w:proofErr w:type="spellStart"/>
      <w:r w:rsidRPr="002455AC">
        <w:t>Vanhoy</w:t>
      </w:r>
      <w:proofErr w:type="spellEnd"/>
      <w:r w:rsidRPr="002455AC">
        <w:t>-U S Air Force</w:t>
      </w:r>
    </w:p>
    <w:p w:rsidR="002455AC" w:rsidRDefault="002455AC" w:rsidP="00096440">
      <w:pPr>
        <w:tabs>
          <w:tab w:val="left" w:pos="2160"/>
          <w:tab w:val="left" w:pos="4860"/>
          <w:tab w:val="left" w:pos="7740"/>
        </w:tabs>
        <w:ind w:left="-630" w:right="-720"/>
      </w:pPr>
    </w:p>
    <w:p w:rsidR="00096440" w:rsidRDefault="00096440" w:rsidP="00096440">
      <w:pPr>
        <w:tabs>
          <w:tab w:val="left" w:pos="2160"/>
          <w:tab w:val="left" w:pos="4860"/>
          <w:tab w:val="left" w:pos="7740"/>
        </w:tabs>
        <w:ind w:left="-630" w:right="-720"/>
      </w:pPr>
    </w:p>
    <w:p w:rsidR="00096440" w:rsidRPr="005F74C3" w:rsidRDefault="00096440" w:rsidP="00096440">
      <w:pPr>
        <w:tabs>
          <w:tab w:val="left" w:pos="2160"/>
          <w:tab w:val="left" w:pos="4860"/>
          <w:tab w:val="left" w:pos="7740"/>
        </w:tabs>
        <w:ind w:left="-630" w:right="-720"/>
        <w:rPr>
          <w:color w:val="FF0000"/>
          <w:sz w:val="28"/>
        </w:rPr>
      </w:pPr>
      <w:r w:rsidRPr="005F74C3">
        <w:rPr>
          <w:color w:val="FF0000"/>
          <w:sz w:val="28"/>
        </w:rPr>
        <w:t>* = photo on HSR website</w:t>
      </w:r>
    </w:p>
    <w:p w:rsidR="00845B10" w:rsidRDefault="00845B10" w:rsidP="00096440">
      <w:pPr>
        <w:tabs>
          <w:tab w:val="left" w:pos="1080"/>
          <w:tab w:val="left" w:pos="2070"/>
          <w:tab w:val="left" w:pos="3600"/>
          <w:tab w:val="left" w:pos="4860"/>
          <w:tab w:val="left" w:pos="5850"/>
          <w:tab w:val="left" w:pos="5940"/>
          <w:tab w:val="left" w:pos="7740"/>
          <w:tab w:val="left" w:pos="7920"/>
        </w:tabs>
        <w:ind w:left="-720" w:right="-720"/>
      </w:pPr>
    </w:p>
    <w:sectPr w:rsidR="00845B10" w:rsidSect="00845B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NzawNDMyt7Q0N7FU0lEKTi0uzszPAykwqgUA00sNDCwAAAA="/>
  </w:docVars>
  <w:rsids>
    <w:rsidRoot w:val="00845B10"/>
    <w:rsid w:val="00051AD9"/>
    <w:rsid w:val="00096440"/>
    <w:rsid w:val="002455AC"/>
    <w:rsid w:val="005F74C3"/>
    <w:rsid w:val="00845B10"/>
    <w:rsid w:val="009B2702"/>
    <w:rsid w:val="00A92EB9"/>
    <w:rsid w:val="00AA0EA0"/>
    <w:rsid w:val="00BB54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C955FB"/>
  <w15:chartTrackingRefBased/>
  <w15:docId w15:val="{5FA5BF79-49C3-4B7D-B264-FA29483ED4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5B10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5</Pages>
  <Words>1130</Words>
  <Characters>5983</Characters>
  <Application>Microsoft Office Word</Application>
  <DocSecurity>0</DocSecurity>
  <Lines>115</Lines>
  <Paragraphs>1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McCormick</dc:creator>
  <cp:keywords/>
  <dc:description/>
  <cp:lastModifiedBy>John McCormick</cp:lastModifiedBy>
  <cp:revision>6</cp:revision>
  <dcterms:created xsi:type="dcterms:W3CDTF">2020-03-26T05:11:00Z</dcterms:created>
  <dcterms:modified xsi:type="dcterms:W3CDTF">2023-05-18T1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0d83143dd3bf634d5e8b51baa9b7daefd323a2da758ecf3f3f7df1286de0fba</vt:lpwstr>
  </property>
</Properties>
</file>